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1211DE4F" w:rsidR="00811C48" w:rsidRPr="001E7ABE" w:rsidRDefault="00392282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A0E00" w14:textId="5D87FC27" w:rsidR="00A215A5" w:rsidRDefault="00313C77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ISYS6203</w:t>
            </w:r>
            <w:r w:rsidR="006B2DAA">
              <w:rPr>
                <w:rFonts w:ascii="Arial Narrow" w:hAnsi="Arial Narrow" w:cs="Tahoma"/>
                <w:sz w:val="36"/>
              </w:rPr>
              <w:t>003</w:t>
            </w:r>
          </w:p>
          <w:p w14:paraId="4E2F9940" w14:textId="6ADC607D" w:rsidR="00235C36" w:rsidRPr="00876A58" w:rsidRDefault="00A215A5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215A5">
              <w:rPr>
                <w:rFonts w:ascii="Arial Narrow" w:hAnsi="Arial Narrow" w:cs="Tahoma"/>
                <w:sz w:val="36"/>
              </w:rPr>
              <w:t xml:space="preserve">Mobile </w:t>
            </w:r>
            <w:r w:rsidR="00313C77">
              <w:rPr>
                <w:rFonts w:ascii="Arial Narrow" w:hAnsi="Arial Narrow" w:cs="Tahoma"/>
                <w:sz w:val="36"/>
              </w:rPr>
              <w:t>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4FF59DAA" w:rsidR="00F80742" w:rsidRPr="00DF718C" w:rsidRDefault="00313491" w:rsidP="00CB513E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1349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78ABC672" w:rsidR="000732DF" w:rsidRPr="0036420F" w:rsidRDefault="0019279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9279A">
              <w:rPr>
                <w:rFonts w:ascii="Arial" w:hAnsi="Arial" w:cs="Arial"/>
                <w:b/>
                <w:sz w:val="20"/>
              </w:rPr>
              <w:t>O212-ISYS6203-SO02-00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40924699" w:rsidR="00535DA7" w:rsidRPr="00D64AD4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19279A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D64AD4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19279A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6B2DAA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64AD4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4A3E48">
              <w:rPr>
                <w:rFonts w:ascii="Arial" w:hAnsi="Arial" w:cs="Arial"/>
                <w:i/>
                <w:sz w:val="18"/>
                <w:szCs w:val="18"/>
              </w:rPr>
              <w:t>0</w:t>
            </w:r>
            <w:r w:rsidR="0019279A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6B2DAA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14061A0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CB513E">
              <w:rPr>
                <w:rFonts w:ascii="Arial" w:hAnsi="Arial" w:cs="Arial"/>
                <w:b/>
                <w:sz w:val="18"/>
              </w:rPr>
              <w:t xml:space="preserve"> </w:t>
            </w:r>
            <w:r w:rsidR="00D64AD4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AF4E90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2FCFB38" w14:textId="77777777" w:rsidR="00C768BD" w:rsidRPr="00BD0E8D" w:rsidRDefault="00C768BD" w:rsidP="00C768B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E3E91C0" w14:textId="77777777" w:rsidR="00C768BD" w:rsidRPr="000C3329" w:rsidRDefault="00C768BD" w:rsidP="00C768BD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ol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llowed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0C3329">
        <w:rPr>
          <w:rStyle w:val="longtext"/>
          <w:i/>
          <w:sz w:val="18"/>
          <w:szCs w:val="18"/>
        </w:rPr>
        <w:t>:</w:t>
      </w:r>
    </w:p>
    <w:p w14:paraId="616A36A2" w14:textId="77777777" w:rsidR="00C768BD" w:rsidRPr="00C424D7" w:rsidRDefault="00C768BD" w:rsidP="00C768BD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42BED46C" w14:textId="77777777" w:rsidR="00C768BD" w:rsidRPr="000C3329" w:rsidRDefault="00C768BD" w:rsidP="00C768BD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2DE7F878" w14:textId="77777777" w:rsidR="00C768BD" w:rsidRPr="00C424D7" w:rsidRDefault="00C768BD" w:rsidP="00C768BD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3733E724" w14:textId="77777777" w:rsidR="00C768BD" w:rsidRPr="000C3329" w:rsidRDefault="00C768BD" w:rsidP="00C768BD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dapt</w:t>
      </w:r>
      <w:proofErr w:type="spellEnd"/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D3717DC" w14:textId="77777777" w:rsidR="00C768BD" w:rsidRPr="00C424D7" w:rsidRDefault="00C768BD" w:rsidP="00C768BD">
      <w:pPr>
        <w:numPr>
          <w:ilvl w:val="2"/>
          <w:numId w:val="11"/>
        </w:numPr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ndownload</w:t>
      </w:r>
      <w:proofErr w:type="spellEnd"/>
      <w:r w:rsidRPr="00C424D7">
        <w:rPr>
          <w:lang w:val="id-ID"/>
        </w:rPr>
        <w:t xml:space="preserve">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259B2D36" w14:textId="77777777" w:rsidR="00C768BD" w:rsidRPr="000C3329" w:rsidRDefault="00C768BD" w:rsidP="00C768BD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Download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D2245BC" w14:textId="77777777" w:rsidR="00C768BD" w:rsidRPr="00BD0E8D" w:rsidRDefault="00C768BD" w:rsidP="00C768BD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 proyek,</w:t>
      </w:r>
    </w:p>
    <w:p w14:paraId="36DA2453" w14:textId="77777777" w:rsidR="00C768BD" w:rsidRPr="000C3329" w:rsidRDefault="00C768BD" w:rsidP="00C768BD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Work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ic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cordanc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xist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matt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9B054A0" w14:textId="77777777" w:rsidR="00C768BD" w:rsidRPr="00BD0E8D" w:rsidRDefault="00C768BD" w:rsidP="00C768BD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2CAB5B1D" w14:textId="77777777" w:rsidR="00C768BD" w:rsidRPr="000C3329" w:rsidRDefault="00C768BD" w:rsidP="00C768BD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4D32AF8" w14:textId="77777777" w:rsidR="00C768BD" w:rsidRPr="00BD0E8D" w:rsidRDefault="00C768BD" w:rsidP="00C768BD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 xml:space="preserve"> oleh orang lain / kelompok lain.</w:t>
      </w:r>
    </w:p>
    <w:p w14:paraId="74245836" w14:textId="77777777" w:rsidR="00C768BD" w:rsidRPr="000C3329" w:rsidRDefault="00C768BD" w:rsidP="00C768BD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ccident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ntention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ondu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 xml:space="preserve">failur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tion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a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au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result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a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b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someon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l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.</w:t>
      </w:r>
    </w:p>
    <w:p w14:paraId="315913F1" w14:textId="77777777" w:rsidR="00C768BD" w:rsidRPr="00BD0E8D" w:rsidRDefault="00C768BD" w:rsidP="00C768BD">
      <w:pPr>
        <w:ind w:left="540"/>
        <w:jc w:val="both"/>
        <w:rPr>
          <w:rStyle w:val="longtext"/>
          <w:sz w:val="18"/>
          <w:szCs w:val="18"/>
        </w:rPr>
      </w:pPr>
    </w:p>
    <w:p w14:paraId="415ED600" w14:textId="77777777" w:rsidR="00C768BD" w:rsidRPr="00BD0E8D" w:rsidRDefault="00C768BD" w:rsidP="00C768BD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>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E44827B" w14:textId="77777777" w:rsidR="00C768BD" w:rsidRPr="00E30D48" w:rsidRDefault="00C768BD" w:rsidP="00C768BD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rove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554EA9A2" w14:textId="77777777" w:rsidR="00C768BD" w:rsidRPr="00BD0E8D" w:rsidRDefault="00C768BD" w:rsidP="00C768BD">
      <w:pPr>
        <w:ind w:left="360" w:hanging="360"/>
      </w:pPr>
    </w:p>
    <w:p w14:paraId="45CE9CEB" w14:textId="77777777" w:rsidR="00C768BD" w:rsidRPr="00BD0E8D" w:rsidRDefault="00C768BD" w:rsidP="00C768B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2266C0E2" w14:textId="77777777" w:rsidR="00C768BD" w:rsidRPr="00E30D48" w:rsidRDefault="00C768BD" w:rsidP="00C768BD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B026BF3" w14:textId="77777777" w:rsidR="00C768BD" w:rsidRPr="00BD0E8D" w:rsidRDefault="00C768BD" w:rsidP="00C768BD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06F43EEB" w14:textId="77777777" w:rsidR="00C768BD" w:rsidRPr="00BD0E8D" w:rsidRDefault="00C768BD" w:rsidP="00C768B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angan lupa untuk melihat kriteria penilaian proyek yang ditempel di papan pengumuman, atau tanya asisten </w:t>
      </w:r>
      <w:proofErr w:type="spellStart"/>
      <w:r w:rsidRPr="00BD0E8D">
        <w:rPr>
          <w:lang w:val="id-ID"/>
        </w:rPr>
        <w:t>anda</w:t>
      </w:r>
      <w:proofErr w:type="spellEnd"/>
      <w:r w:rsidRPr="00BD0E8D">
        <w:rPr>
          <w:lang w:val="id-ID"/>
        </w:rPr>
        <w:t>.</w:t>
      </w:r>
    </w:p>
    <w:p w14:paraId="631E7797" w14:textId="77777777" w:rsidR="00C768BD" w:rsidRDefault="00C768BD" w:rsidP="00C768BD">
      <w:pPr>
        <w:ind w:left="360"/>
        <w:jc w:val="both"/>
        <w:rPr>
          <w:rStyle w:val="longtext"/>
          <w:i/>
          <w:sz w:val="18"/>
          <w:szCs w:val="18"/>
        </w:rPr>
      </w:pPr>
      <w:proofErr w:type="spellStart"/>
      <w:r w:rsidRPr="00E30D48">
        <w:rPr>
          <w:rStyle w:val="longtext"/>
          <w:i/>
          <w:sz w:val="18"/>
          <w:szCs w:val="18"/>
          <w:lang w:val="id-ID"/>
        </w:rPr>
        <w:t>Don’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forge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look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ssessmen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criteria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r w:rsidRPr="00E30D48">
        <w:rPr>
          <w:rStyle w:val="longtext"/>
          <w:i/>
          <w:sz w:val="18"/>
          <w:szCs w:val="18"/>
        </w:rPr>
        <w:t xml:space="preserve">that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oste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on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boar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,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sk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your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eaching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assistant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>.</w:t>
      </w:r>
    </w:p>
    <w:p w14:paraId="22DEBADE" w14:textId="77777777" w:rsidR="00C768BD" w:rsidRPr="00B57FC4" w:rsidRDefault="00C768BD" w:rsidP="00C768BD">
      <w:pPr>
        <w:ind w:left="360"/>
        <w:jc w:val="both"/>
        <w:rPr>
          <w:rStyle w:val="longtext"/>
          <w:i/>
          <w:sz w:val="18"/>
          <w:szCs w:val="18"/>
        </w:rPr>
      </w:pPr>
    </w:p>
    <w:p w14:paraId="55B39669" w14:textId="77777777" w:rsidR="00C768BD" w:rsidRPr="00BE3C75" w:rsidRDefault="00C768BD" w:rsidP="00C768B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659E2A16" w14:textId="77777777" w:rsidR="00C768BD" w:rsidRDefault="00C768BD" w:rsidP="00C768B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7FC17610" w14:textId="77777777" w:rsidR="00C768BD" w:rsidRPr="00BE3C75" w:rsidRDefault="00C768BD" w:rsidP="00C768B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768BD" w:rsidRPr="002B1798" w14:paraId="2F412E29" w14:textId="77777777" w:rsidTr="00FD47ED">
        <w:tc>
          <w:tcPr>
            <w:tcW w:w="1800" w:type="dxa"/>
            <w:shd w:val="clear" w:color="auto" w:fill="D9D9D9" w:themeFill="background1" w:themeFillShade="D9"/>
          </w:tcPr>
          <w:p w14:paraId="3BDB4F7B" w14:textId="77777777" w:rsidR="00C768BD" w:rsidRPr="002B1798" w:rsidRDefault="00C768BD" w:rsidP="00FD47ED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 xml:space="preserve">Tugas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6784EB56" w14:textId="77777777" w:rsidR="00C768BD" w:rsidRPr="002B1798" w:rsidRDefault="00C768BD" w:rsidP="00FD47ED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1453149" w14:textId="77777777" w:rsidR="00C768BD" w:rsidRPr="002B1798" w:rsidRDefault="00C768BD" w:rsidP="00FD47ED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06809EB5" w14:textId="77777777" w:rsidR="00C768BD" w:rsidRPr="002B1798" w:rsidRDefault="00C768BD" w:rsidP="00FD47ED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55297F" w14:textId="77777777" w:rsidR="00C768BD" w:rsidRPr="002B1798" w:rsidRDefault="00C768BD" w:rsidP="00FD47ED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125B943" w14:textId="77777777" w:rsidR="00C768BD" w:rsidRPr="002B1798" w:rsidRDefault="00C768BD" w:rsidP="00FD47ED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768BD" w14:paraId="3249CE71" w14:textId="77777777" w:rsidTr="00FD47ED">
        <w:trPr>
          <w:trHeight w:val="422"/>
        </w:trPr>
        <w:tc>
          <w:tcPr>
            <w:tcW w:w="1800" w:type="dxa"/>
            <w:vAlign w:val="center"/>
          </w:tcPr>
          <w:p w14:paraId="7294A72B" w14:textId="77777777" w:rsidR="00C768BD" w:rsidRPr="00C768BD" w:rsidRDefault="00C768BD" w:rsidP="00FD47ED">
            <w:pPr>
              <w:jc w:val="center"/>
              <w:rPr>
                <w:bCs/>
              </w:rPr>
            </w:pPr>
            <w:r w:rsidRPr="00C768BD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BDE1960" w14:textId="77777777" w:rsidR="00C768BD" w:rsidRPr="00C768BD" w:rsidRDefault="00C768BD" w:rsidP="00FD47ED">
            <w:pPr>
              <w:jc w:val="center"/>
              <w:rPr>
                <w:bCs/>
              </w:rPr>
            </w:pPr>
            <w:r w:rsidRPr="00C768BD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2280625A" w14:textId="77777777" w:rsidR="00C768BD" w:rsidRPr="00C768BD" w:rsidRDefault="00C768BD" w:rsidP="00FD47ED">
            <w:pPr>
              <w:jc w:val="center"/>
              <w:rPr>
                <w:bCs/>
              </w:rPr>
            </w:pPr>
            <w:r w:rsidRPr="00C768BD">
              <w:rPr>
                <w:bCs/>
              </w:rPr>
              <w:t>-</w:t>
            </w:r>
          </w:p>
        </w:tc>
      </w:tr>
    </w:tbl>
    <w:p w14:paraId="5481A449" w14:textId="77777777" w:rsidR="00C768BD" w:rsidRDefault="00C768BD" w:rsidP="00C768BD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0C885931" w14:textId="77777777" w:rsidR="00C768BD" w:rsidRPr="00571235" w:rsidRDefault="00C768BD" w:rsidP="00C768B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lastRenderedPageBreak/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5D26A04" w14:textId="77777777" w:rsidR="00C768BD" w:rsidRDefault="00C768BD" w:rsidP="00C768B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543A04A7" w14:textId="77777777" w:rsidR="00C768BD" w:rsidRPr="006E5FEB" w:rsidRDefault="00C768BD" w:rsidP="00C768B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768BD" w14:paraId="17DED7A3" w14:textId="77777777" w:rsidTr="00FD47ED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0D15568" w14:textId="77777777" w:rsidR="00C768BD" w:rsidRPr="007E1E52" w:rsidRDefault="00C768BD" w:rsidP="00FD47E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09C64F5A" w14:textId="77777777" w:rsidR="00C768BD" w:rsidRPr="00290165" w:rsidRDefault="00C768BD" w:rsidP="00FD47ED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768BD" w14:paraId="6970EACB" w14:textId="77777777" w:rsidTr="00FD47ED">
        <w:trPr>
          <w:trHeight w:val="773"/>
        </w:trPr>
        <w:tc>
          <w:tcPr>
            <w:tcW w:w="4410" w:type="dxa"/>
            <w:vAlign w:val="center"/>
          </w:tcPr>
          <w:p w14:paraId="49155C60" w14:textId="77777777" w:rsidR="00C768BD" w:rsidRPr="00C768BD" w:rsidRDefault="00C768BD" w:rsidP="00C768BD">
            <w:r w:rsidRPr="00C768BD">
              <w:t>Android Studio 3</w:t>
            </w:r>
          </w:p>
          <w:p w14:paraId="5385A7BD" w14:textId="77777777" w:rsidR="00C768BD" w:rsidRPr="00C768BD" w:rsidRDefault="00C768BD" w:rsidP="00C768BD">
            <w:pPr>
              <w:ind w:left="-13"/>
            </w:pPr>
            <w:r w:rsidRPr="00C768BD">
              <w:t>Android SDK 23</w:t>
            </w:r>
          </w:p>
          <w:p w14:paraId="405DCC3C" w14:textId="4980E7D5" w:rsidR="00C768BD" w:rsidRPr="00290165" w:rsidRDefault="00C768BD" w:rsidP="00C768BD">
            <w:pPr>
              <w:rPr>
                <w:bCs/>
                <w:highlight w:val="yellow"/>
              </w:rPr>
            </w:pPr>
            <w:r w:rsidRPr="00020A9C">
              <w:t>ADT (Android Development Tools)</w:t>
            </w:r>
          </w:p>
        </w:tc>
      </w:tr>
    </w:tbl>
    <w:p w14:paraId="2BEC5526" w14:textId="77777777" w:rsidR="00C768BD" w:rsidRDefault="00C768BD" w:rsidP="00C768BD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ini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248B5FC2" w14:textId="77777777" w:rsidR="00C768BD" w:rsidRDefault="00C768BD" w:rsidP="00C768B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11E55DDC" w14:textId="77777777" w:rsidR="00C768BD" w:rsidRPr="00166B89" w:rsidRDefault="00C768BD" w:rsidP="00C768B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C768BD" w14:paraId="417E99F1" w14:textId="77777777" w:rsidTr="00FD47ED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74E863B" w14:textId="77777777" w:rsidR="00C768BD" w:rsidRPr="007E1E52" w:rsidRDefault="00C768BD" w:rsidP="00FD47E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 xml:space="preserve">Tugas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A805FF3" w14:textId="77777777" w:rsidR="00C768BD" w:rsidRPr="007E1E52" w:rsidRDefault="00C768BD" w:rsidP="00FD47ED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79EDB0EF" w14:textId="77777777" w:rsidR="00C768BD" w:rsidRPr="007E1E52" w:rsidRDefault="00C768BD" w:rsidP="00FD47ED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EA9C1DA" w14:textId="77777777" w:rsidR="00C768BD" w:rsidRPr="007E1E52" w:rsidRDefault="00C768BD" w:rsidP="00FD47E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768BD" w14:paraId="217697E1" w14:textId="77777777" w:rsidTr="00FD47ED">
        <w:trPr>
          <w:trHeight w:val="620"/>
        </w:trPr>
        <w:tc>
          <w:tcPr>
            <w:tcW w:w="4410" w:type="dxa"/>
            <w:vAlign w:val="center"/>
          </w:tcPr>
          <w:p w14:paraId="30E492E9" w14:textId="64A04C5C" w:rsidR="00C768BD" w:rsidRPr="007E1E52" w:rsidRDefault="00B263B6" w:rsidP="00FD47ED">
            <w:pPr>
              <w:rPr>
                <w:bCs/>
              </w:rPr>
            </w:pPr>
            <w:r w:rsidRPr="00020A9C">
              <w:rPr>
                <w:rFonts w:eastAsia="Times New Roman"/>
                <w:color w:val="000000"/>
                <w:lang w:eastAsia="en-ID"/>
              </w:rPr>
              <w:t>Folder Project (JAVA, CLASS, PROJECT, CLASSPATH, APK, DEX, CACHE, XML, JAR, image files (JPG / PNG / GIF), TXT)</w:t>
            </w:r>
          </w:p>
        </w:tc>
        <w:tc>
          <w:tcPr>
            <w:tcW w:w="4410" w:type="dxa"/>
            <w:vAlign w:val="center"/>
          </w:tcPr>
          <w:p w14:paraId="4BE4BEC0" w14:textId="3656DD65" w:rsidR="00C768BD" w:rsidRPr="007E1E52" w:rsidRDefault="00B263B6" w:rsidP="00FD47ED">
            <w:pPr>
              <w:rPr>
                <w:bCs/>
              </w:rPr>
            </w:pPr>
            <w:r w:rsidRPr="00020A9C">
              <w:rPr>
                <w:rFonts w:eastAsia="Times New Roman"/>
                <w:color w:val="000000"/>
                <w:lang w:eastAsia="en-ID"/>
              </w:rPr>
              <w:t>Folder Project (JAVA, CLASS, PROJECT, CLASSPATH, APK, DEX, CACHE, XML, image files (JPG / PNG / GIF), JAR, TXT)</w:t>
            </w:r>
          </w:p>
        </w:tc>
      </w:tr>
    </w:tbl>
    <w:p w14:paraId="5DAD5B31" w14:textId="77777777" w:rsidR="00C768BD" w:rsidRPr="00B5625A" w:rsidRDefault="00C768BD" w:rsidP="00C768BD">
      <w:pPr>
        <w:ind w:firstLine="360"/>
        <w:rPr>
          <w:lang w:val="id-ID"/>
        </w:rPr>
      </w:pPr>
    </w:p>
    <w:p w14:paraId="5E905971" w14:textId="77777777" w:rsidR="00C768BD" w:rsidRPr="00B5625A" w:rsidRDefault="00C768BD" w:rsidP="00C768BD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2C41A71" w14:textId="77777777" w:rsidR="00C768BD" w:rsidRPr="001D3FF2" w:rsidRDefault="00C768BD" w:rsidP="00C768BD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409E90B9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52C5959" w14:textId="77777777" w:rsidR="00634342" w:rsidRDefault="00634342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E22E452" w14:textId="2CA2308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3579B570" w14:textId="77777777" w:rsidR="00643F75" w:rsidRDefault="00643F75" w:rsidP="00643F75">
      <w:pPr>
        <w:rPr>
          <w:lang w:val="id-ID"/>
        </w:rPr>
      </w:pPr>
    </w:p>
    <w:p w14:paraId="520A9848" w14:textId="77777777" w:rsidR="00B41637" w:rsidRPr="00310443" w:rsidRDefault="00B41637" w:rsidP="00B41637">
      <w:pPr>
        <w:spacing w:line="360" w:lineRule="auto"/>
        <w:jc w:val="center"/>
        <w:rPr>
          <w:b/>
        </w:rPr>
      </w:pPr>
      <w:proofErr w:type="spellStart"/>
      <w:r w:rsidRPr="00310443">
        <w:rPr>
          <w:b/>
        </w:rPr>
        <w:t>BlueDoll</w:t>
      </w:r>
      <w:proofErr w:type="spellEnd"/>
    </w:p>
    <w:p w14:paraId="7B80F372" w14:textId="72131378" w:rsidR="00B41637" w:rsidRPr="00310443" w:rsidRDefault="00B41637" w:rsidP="00B41637">
      <w:pPr>
        <w:spacing w:line="360" w:lineRule="auto"/>
        <w:jc w:val="both"/>
        <w:rPr>
          <w:b/>
        </w:rPr>
      </w:pPr>
      <w:r w:rsidRPr="00310443">
        <w:rPr>
          <w:b/>
        </w:rPr>
        <w:tab/>
      </w:r>
      <w:proofErr w:type="spellStart"/>
      <w:r w:rsidRPr="00310443">
        <w:rPr>
          <w:b/>
        </w:rPr>
        <w:t>BlueDoll</w:t>
      </w:r>
      <w:proofErr w:type="spellEnd"/>
      <w:r w:rsidRPr="00310443">
        <w:t xml:space="preserve"> is one of the most famous </w:t>
      </w:r>
      <w:proofErr w:type="gramStart"/>
      <w:r w:rsidRPr="00310443">
        <w:t>company</w:t>
      </w:r>
      <w:proofErr w:type="gramEnd"/>
      <w:r w:rsidRPr="00310443">
        <w:t xml:space="preserve"> which provides high quality dolls worldwide. As it stands, currently </w:t>
      </w:r>
      <w:proofErr w:type="spellStart"/>
      <w:r w:rsidRPr="00310443">
        <w:rPr>
          <w:b/>
        </w:rPr>
        <w:t>BlueDoll</w:t>
      </w:r>
      <w:proofErr w:type="spellEnd"/>
      <w:r w:rsidRPr="00310443">
        <w:t xml:space="preserve"> is trying to reach even more customer by creating a mobile application based on </w:t>
      </w:r>
      <w:r w:rsidRPr="00310443">
        <w:rPr>
          <w:b/>
        </w:rPr>
        <w:t>Android Operating System</w:t>
      </w:r>
      <w:r w:rsidRPr="00310443">
        <w:t xml:space="preserve"> which may be downloaded by customers, thus increasing </w:t>
      </w:r>
      <w:proofErr w:type="spellStart"/>
      <w:r w:rsidRPr="00310443">
        <w:rPr>
          <w:b/>
        </w:rPr>
        <w:t>BlueDoll</w:t>
      </w:r>
      <w:proofErr w:type="spellEnd"/>
      <w:r w:rsidRPr="00310443">
        <w:rPr>
          <w:b/>
        </w:rPr>
        <w:t xml:space="preserve"> </w:t>
      </w:r>
      <w:r w:rsidRPr="00310443">
        <w:t xml:space="preserve">popularity. The application </w:t>
      </w:r>
      <w:r w:rsidR="00137ED4" w:rsidRPr="00310443">
        <w:t>provide</w:t>
      </w:r>
      <w:r w:rsidR="002C20C2" w:rsidRPr="00310443">
        <w:t>s</w:t>
      </w:r>
      <w:r w:rsidR="00137ED4" w:rsidRPr="00310443">
        <w:t xml:space="preserve"> features such as </w:t>
      </w:r>
      <w:r w:rsidR="00137ED4" w:rsidRPr="00310443">
        <w:rPr>
          <w:b/>
        </w:rPr>
        <w:t>user</w:t>
      </w:r>
      <w:r w:rsidRPr="00310443">
        <w:t xml:space="preserve"> </w:t>
      </w:r>
      <w:r w:rsidRPr="00310443">
        <w:rPr>
          <w:b/>
        </w:rPr>
        <w:t>authenticat</w:t>
      </w:r>
      <w:r w:rsidR="00137ED4" w:rsidRPr="00310443">
        <w:rPr>
          <w:b/>
        </w:rPr>
        <w:t>ion</w:t>
      </w:r>
      <w:r w:rsidRPr="00310443">
        <w:t xml:space="preserve">, </w:t>
      </w:r>
      <w:r w:rsidRPr="00310443">
        <w:rPr>
          <w:b/>
        </w:rPr>
        <w:t>view</w:t>
      </w:r>
      <w:r w:rsidRPr="00310443">
        <w:t xml:space="preserve"> </w:t>
      </w:r>
      <w:r w:rsidRPr="00310443">
        <w:rPr>
          <w:b/>
        </w:rPr>
        <w:t>all dolls</w:t>
      </w:r>
      <w:r w:rsidRPr="00310443">
        <w:t xml:space="preserve">, </w:t>
      </w:r>
      <w:r w:rsidRPr="00310443">
        <w:rPr>
          <w:b/>
        </w:rPr>
        <w:t>share</w:t>
      </w:r>
      <w:r w:rsidRPr="00310443">
        <w:t xml:space="preserve"> the joy of dolls, and check for </w:t>
      </w:r>
      <w:proofErr w:type="spellStart"/>
      <w:r w:rsidRPr="00310443">
        <w:rPr>
          <w:b/>
        </w:rPr>
        <w:t>BlueDoll</w:t>
      </w:r>
      <w:proofErr w:type="spellEnd"/>
      <w:r w:rsidRPr="00310443">
        <w:rPr>
          <w:b/>
        </w:rPr>
        <w:t xml:space="preserve"> </w:t>
      </w:r>
      <w:proofErr w:type="gramStart"/>
      <w:r w:rsidRPr="00310443">
        <w:t>stores</w:t>
      </w:r>
      <w:proofErr w:type="gramEnd"/>
      <w:r w:rsidRPr="00310443">
        <w:t xml:space="preserve"> location via </w:t>
      </w:r>
      <w:r w:rsidRPr="00310443">
        <w:rPr>
          <w:b/>
        </w:rPr>
        <w:t>Google Map</w:t>
      </w:r>
      <w:r w:rsidRPr="00310443">
        <w:t>.</w:t>
      </w:r>
      <w:r w:rsidRPr="00310443">
        <w:rPr>
          <w:b/>
        </w:rPr>
        <w:t xml:space="preserve"> </w:t>
      </w:r>
    </w:p>
    <w:p w14:paraId="1D084ED5" w14:textId="77777777" w:rsidR="00B41637" w:rsidRPr="00310443" w:rsidRDefault="00B41637" w:rsidP="0069069C">
      <w:pPr>
        <w:spacing w:line="276" w:lineRule="auto"/>
        <w:jc w:val="center"/>
        <w:rPr>
          <w:b/>
        </w:rPr>
      </w:pPr>
      <w:r w:rsidRPr="00310443">
        <w:rPr>
          <w:b/>
          <w:noProof/>
        </w:rPr>
        <w:drawing>
          <wp:inline distT="0" distB="0" distL="0" distR="0" wp14:anchorId="4FBDEB0F" wp14:editId="7262213C">
            <wp:extent cx="4672219" cy="1483278"/>
            <wp:effectExtent l="19050" t="19050" r="14605" b="222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766" t="-8464" r="-2795" b="-9471"/>
                    <a:stretch/>
                  </pic:blipFill>
                  <pic:spPr bwMode="auto">
                    <a:xfrm>
                      <a:off x="0" y="0"/>
                      <a:ext cx="4675752" cy="1484399"/>
                    </a:xfrm>
                    <a:prstGeom prst="rect">
                      <a:avLst/>
                    </a:prstGeom>
                    <a:noFill/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502F0" w14:textId="77777777" w:rsidR="00B41637" w:rsidRPr="00310443" w:rsidRDefault="00B41637" w:rsidP="00B41637">
      <w:pPr>
        <w:spacing w:line="480" w:lineRule="auto"/>
        <w:jc w:val="center"/>
        <w:rPr>
          <w:b/>
        </w:rPr>
      </w:pPr>
      <w:r w:rsidRPr="00310443">
        <w:rPr>
          <w:b/>
        </w:rPr>
        <w:t>Figure 1. ERD of the application’s database</w:t>
      </w:r>
    </w:p>
    <w:p w14:paraId="3D593F45" w14:textId="3A0B585F" w:rsidR="00B41637" w:rsidRPr="00310443" w:rsidRDefault="00B41637" w:rsidP="00B2203F">
      <w:pPr>
        <w:spacing w:after="240" w:line="360" w:lineRule="auto"/>
        <w:ind w:firstLine="720"/>
        <w:jc w:val="both"/>
      </w:pPr>
      <w:r w:rsidRPr="00310443">
        <w:t>As stated above, this application will then need several forms to fulfill its purpose. The</w:t>
      </w:r>
      <w:r w:rsidR="004C7501" w:rsidRPr="00310443">
        <w:t xml:space="preserve"> breakdown of those</w:t>
      </w:r>
      <w:r w:rsidRPr="00310443">
        <w:t xml:space="preserve"> forms </w:t>
      </w:r>
      <w:r w:rsidR="004C7501" w:rsidRPr="00310443">
        <w:t>described below</w:t>
      </w:r>
      <w:r w:rsidRPr="00310443">
        <w:t>:</w:t>
      </w:r>
    </w:p>
    <w:p w14:paraId="604A0103" w14:textId="522E480A" w:rsidR="00733004" w:rsidRPr="00DF3806" w:rsidRDefault="000D3FB6" w:rsidP="00317845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Application Header</w:t>
      </w:r>
    </w:p>
    <w:p w14:paraId="5BF8C0C2" w14:textId="435CBA59" w:rsidR="000D3FB6" w:rsidRPr="00DF3806" w:rsidRDefault="000D3FB6" w:rsidP="00317845">
      <w:pPr>
        <w:pStyle w:val="ListParagraph"/>
        <w:spacing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This application has a header that is </w:t>
      </w: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displayed whenever the user managed to login into the application</w:t>
      </w:r>
      <w:r w:rsidRPr="00DF3806">
        <w:rPr>
          <w:rFonts w:ascii="Times New Roman" w:hAnsi="Times New Roman" w:cs="Times New Roman"/>
          <w:sz w:val="24"/>
          <w:szCs w:val="24"/>
          <w:highlight w:val="green"/>
        </w:rPr>
        <w:t>. This header consists of several parts which are:</w:t>
      </w:r>
    </w:p>
    <w:p w14:paraId="5765D294" w14:textId="13572C4E" w:rsidR="000D3FB6" w:rsidRPr="00DF3806" w:rsidRDefault="000D3FB6" w:rsidP="00317845">
      <w:pPr>
        <w:pStyle w:val="ListParagraph"/>
        <w:numPr>
          <w:ilvl w:val="0"/>
          <w:numId w:val="25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Navigation Drawer</w:t>
      </w:r>
      <w:r w:rsidRPr="00DF3806">
        <w:rPr>
          <w:rFonts w:ascii="Times New Roman" w:hAnsi="Times New Roman" w:cs="Times New Roman"/>
          <w:sz w:val="24"/>
          <w:szCs w:val="24"/>
          <w:highlight w:val="green"/>
        </w:rPr>
        <w:t>:</w:t>
      </w:r>
    </w:p>
    <w:p w14:paraId="124B58D9" w14:textId="2D568415" w:rsidR="000D3FB6" w:rsidRPr="00DF3806" w:rsidRDefault="000D3FB6" w:rsidP="00317845">
      <w:pPr>
        <w:pStyle w:val="ListParagraph"/>
        <w:numPr>
          <w:ilvl w:val="1"/>
          <w:numId w:val="25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This menu is represented by a </w:t>
      </w: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hamburger icon</w:t>
      </w:r>
      <w:r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 located in the </w:t>
      </w: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left side of the header</w:t>
      </w:r>
      <w:r w:rsidRPr="00DF3806">
        <w:rPr>
          <w:rFonts w:ascii="Times New Roman" w:hAnsi="Times New Roman" w:cs="Times New Roman"/>
          <w:sz w:val="24"/>
          <w:szCs w:val="24"/>
          <w:highlight w:val="green"/>
        </w:rPr>
        <w:t>. This menu contains:</w:t>
      </w:r>
    </w:p>
    <w:p w14:paraId="6B15DB30" w14:textId="7151E273" w:rsidR="000D3FB6" w:rsidRPr="00DF3806" w:rsidRDefault="000D3FB6" w:rsidP="00317845">
      <w:pPr>
        <w:pStyle w:val="ListParagraph"/>
        <w:numPr>
          <w:ilvl w:val="2"/>
          <w:numId w:val="25"/>
        </w:numPr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View all dolls</w:t>
      </w:r>
      <w:r w:rsidR="00203336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="00446FD2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="00203336"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: </w:t>
      </w:r>
      <w:r w:rsidR="00407762" w:rsidRPr="00DF3806">
        <w:rPr>
          <w:rFonts w:ascii="Times New Roman" w:hAnsi="Times New Roman" w:cs="Times New Roman"/>
          <w:sz w:val="24"/>
          <w:szCs w:val="24"/>
          <w:highlight w:val="green"/>
        </w:rPr>
        <w:t>D</w:t>
      </w:r>
      <w:r w:rsidR="00203336"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irect the user to the </w:t>
      </w:r>
      <w:r w:rsidR="00C54ECE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v</w:t>
      </w:r>
      <w:r w:rsidR="00203336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iew all dolls form</w:t>
      </w:r>
      <w:r w:rsidR="00203336" w:rsidRPr="00DF380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0D5C6CDA" w14:textId="6D69395B" w:rsidR="00760726" w:rsidRPr="00DF3806" w:rsidRDefault="00760726" w:rsidP="00317845">
      <w:pPr>
        <w:pStyle w:val="ListParagraph"/>
        <w:numPr>
          <w:ilvl w:val="2"/>
          <w:numId w:val="25"/>
        </w:numPr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Insert dolls</w:t>
      </w:r>
      <w:r w:rsidR="00203336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="00446FD2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="00203336"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: </w:t>
      </w:r>
      <w:r w:rsidR="00407762" w:rsidRPr="00DF3806">
        <w:rPr>
          <w:rFonts w:ascii="Times New Roman" w:hAnsi="Times New Roman" w:cs="Times New Roman"/>
          <w:sz w:val="24"/>
          <w:szCs w:val="24"/>
          <w:highlight w:val="green"/>
        </w:rPr>
        <w:t>D</w:t>
      </w:r>
      <w:r w:rsidR="00203336"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irect the user to the </w:t>
      </w:r>
      <w:r w:rsidR="00203336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modify</w:t>
      </w:r>
      <w:r w:rsidR="00870D4D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/insert</w:t>
      </w:r>
      <w:r w:rsidR="00203336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dolls</w:t>
      </w:r>
      <w:r w:rsidR="00870D4D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form</w:t>
      </w:r>
      <w:r w:rsidR="00203336" w:rsidRPr="00DF380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4C0A6D03" w14:textId="78CA4154" w:rsidR="000D3FB6" w:rsidRPr="00DF3806" w:rsidRDefault="000D3FB6" w:rsidP="00317845">
      <w:pPr>
        <w:pStyle w:val="ListParagraph"/>
        <w:numPr>
          <w:ilvl w:val="2"/>
          <w:numId w:val="25"/>
        </w:numPr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Logout</w:t>
      </w:r>
      <w:r w:rsidR="00EA019D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="00446FD2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="00EA019D"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: </w:t>
      </w:r>
      <w:r w:rsidR="00407762" w:rsidRPr="00DF3806">
        <w:rPr>
          <w:rFonts w:ascii="Times New Roman" w:hAnsi="Times New Roman" w:cs="Times New Roman"/>
          <w:sz w:val="24"/>
          <w:szCs w:val="24"/>
          <w:highlight w:val="green"/>
        </w:rPr>
        <w:t>D</w:t>
      </w:r>
      <w:r w:rsidR="00EA019D"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irect the user to the </w:t>
      </w:r>
      <w:r w:rsidR="00EA019D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login form</w:t>
      </w:r>
      <w:r w:rsidR="00EA019D" w:rsidRPr="00DF380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5D2932C4" w14:textId="2AB307B2" w:rsidR="000D3FB6" w:rsidRPr="00DF3806" w:rsidRDefault="000D3FB6" w:rsidP="00317845">
      <w:pPr>
        <w:pStyle w:val="ListParagraph"/>
        <w:numPr>
          <w:ilvl w:val="0"/>
          <w:numId w:val="25"/>
        </w:numPr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Options Menu</w:t>
      </w:r>
      <w:r w:rsidRPr="00DF3806">
        <w:rPr>
          <w:rFonts w:ascii="Times New Roman" w:hAnsi="Times New Roman" w:cs="Times New Roman"/>
          <w:sz w:val="24"/>
          <w:szCs w:val="24"/>
          <w:highlight w:val="green"/>
        </w:rPr>
        <w:t>:</w:t>
      </w:r>
    </w:p>
    <w:p w14:paraId="313B11CE" w14:textId="2DDA1FC2" w:rsidR="000D3FB6" w:rsidRPr="00DF3806" w:rsidRDefault="000D3FB6" w:rsidP="00317845">
      <w:pPr>
        <w:pStyle w:val="ListParagraph"/>
        <w:numPr>
          <w:ilvl w:val="1"/>
          <w:numId w:val="25"/>
        </w:numPr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This menu is represented by a </w:t>
      </w: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kebab icon</w:t>
      </w:r>
      <w:r w:rsidRPr="00DF3806">
        <w:rPr>
          <w:rFonts w:ascii="Times New Roman" w:hAnsi="Times New Roman" w:cs="Times New Roman"/>
          <w:sz w:val="24"/>
          <w:szCs w:val="24"/>
          <w:highlight w:val="green"/>
        </w:rPr>
        <w:t xml:space="preserve"> located in the </w:t>
      </w: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right side of the header</w:t>
      </w:r>
      <w:r w:rsidRPr="00DF3806">
        <w:rPr>
          <w:rFonts w:ascii="Times New Roman" w:hAnsi="Times New Roman" w:cs="Times New Roman"/>
          <w:sz w:val="24"/>
          <w:szCs w:val="24"/>
          <w:highlight w:val="green"/>
        </w:rPr>
        <w:t>. This menu contains:</w:t>
      </w:r>
    </w:p>
    <w:p w14:paraId="240123B4" w14:textId="2BE0BA14" w:rsidR="000D3FB6" w:rsidRPr="00DF3806" w:rsidRDefault="000D3FB6" w:rsidP="00317845">
      <w:pPr>
        <w:pStyle w:val="ListParagraph"/>
        <w:numPr>
          <w:ilvl w:val="2"/>
          <w:numId w:val="25"/>
        </w:numPr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Our location </w:t>
      </w:r>
      <w:r w:rsidR="00446FD2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="00310443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bookmarkStart w:id="0" w:name="_Hlk1047833"/>
      <w:r w:rsidR="00310443" w:rsidRPr="00DF3806">
        <w:rPr>
          <w:rFonts w:ascii="Times New Roman" w:hAnsi="Times New Roman" w:cs="Times New Roman"/>
          <w:sz w:val="24"/>
          <w:szCs w:val="24"/>
          <w:highlight w:val="green"/>
        </w:rPr>
        <w:t>: Direct the user to the</w:t>
      </w:r>
      <w:r w:rsidR="00310443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="00814F47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About </w:t>
      </w:r>
      <w:r w:rsidR="00DE0EEB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U</w:t>
      </w:r>
      <w:r w:rsidR="00814F47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s form.</w:t>
      </w:r>
      <w:bookmarkEnd w:id="0"/>
    </w:p>
    <w:p w14:paraId="074DD427" w14:textId="50B985C5" w:rsidR="00ED3906" w:rsidRPr="00DF3806" w:rsidRDefault="00ED3906" w:rsidP="00317845">
      <w:pPr>
        <w:spacing w:line="360" w:lineRule="auto"/>
        <w:ind w:firstLine="360"/>
        <w:jc w:val="both"/>
        <w:rPr>
          <w:highlight w:val="green"/>
        </w:rPr>
      </w:pPr>
      <w:r w:rsidRPr="00DF3806">
        <w:rPr>
          <w:highlight w:val="green"/>
        </w:rPr>
        <w:t xml:space="preserve">This header can only be seen on </w:t>
      </w:r>
      <w:r w:rsidRPr="00DF3806">
        <w:rPr>
          <w:b/>
          <w:highlight w:val="green"/>
        </w:rPr>
        <w:t>several pages after the user has logged in</w:t>
      </w:r>
      <w:r w:rsidRPr="00DF3806">
        <w:rPr>
          <w:highlight w:val="green"/>
        </w:rPr>
        <w:t xml:space="preserve"> to the application. Those forms are:</w:t>
      </w:r>
    </w:p>
    <w:p w14:paraId="784DB1FA" w14:textId="1694D54A" w:rsidR="00ED3906" w:rsidRPr="00DF3806" w:rsidRDefault="00ED3906" w:rsidP="00B2203F">
      <w:pPr>
        <w:pStyle w:val="ListParagraph"/>
        <w:numPr>
          <w:ilvl w:val="0"/>
          <w:numId w:val="26"/>
        </w:numPr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lastRenderedPageBreak/>
        <w:t>View all dolls</w:t>
      </w:r>
      <w:r w:rsidR="009F6B2F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form</w:t>
      </w:r>
    </w:p>
    <w:p w14:paraId="43D7A78A" w14:textId="66C72763" w:rsidR="00317845" w:rsidRPr="00DF3806" w:rsidRDefault="00745BCD" w:rsidP="00B2203F">
      <w:pPr>
        <w:pStyle w:val="ListParagraph"/>
        <w:numPr>
          <w:ilvl w:val="0"/>
          <w:numId w:val="26"/>
        </w:numPr>
        <w:spacing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>About us</w:t>
      </w:r>
      <w:r w:rsidR="003C2935" w:rsidRPr="00DF380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form</w:t>
      </w:r>
    </w:p>
    <w:p w14:paraId="7C0DBECE" w14:textId="77777777" w:rsidR="005F382B" w:rsidRPr="00310443" w:rsidRDefault="005F382B" w:rsidP="005F382B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DD0200" w14:textId="77777777" w:rsidR="00B41637" w:rsidRPr="00D45B80" w:rsidRDefault="00B41637" w:rsidP="00B2203F">
      <w:pPr>
        <w:pStyle w:val="ListParagraph"/>
        <w:numPr>
          <w:ilvl w:val="0"/>
          <w:numId w:val="1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D45B80">
        <w:rPr>
          <w:rFonts w:ascii="Times New Roman" w:hAnsi="Times New Roman" w:cs="Times New Roman"/>
          <w:b/>
          <w:sz w:val="24"/>
          <w:szCs w:val="24"/>
          <w:highlight w:val="green"/>
        </w:rPr>
        <w:t>Login Form</w:t>
      </w:r>
    </w:p>
    <w:p w14:paraId="24769A2A" w14:textId="4AB4F0FA" w:rsidR="00B41637" w:rsidRPr="00AC5876" w:rsidRDefault="00B41637" w:rsidP="00B2203F">
      <w:pPr>
        <w:pStyle w:val="ListParagraph"/>
        <w:spacing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This form will be used to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authenticate users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to the application. The authentication process require</w:t>
      </w:r>
      <w:r w:rsidR="00556A00"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s the user to </w:t>
      </w:r>
      <w:r w:rsidR="00556A00"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input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email 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and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password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="00556A00" w:rsidRPr="00AC5876">
        <w:rPr>
          <w:rFonts w:ascii="Times New Roman" w:hAnsi="Times New Roman" w:cs="Times New Roman"/>
          <w:sz w:val="24"/>
          <w:szCs w:val="24"/>
          <w:highlight w:val="green"/>
        </w:rPr>
        <w:t>which has been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registered in the application’s database</w:t>
      </w:r>
      <w:r w:rsidR="00556A00"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="00556A00" w:rsidRPr="00AC5876">
        <w:rPr>
          <w:rFonts w:ascii="Times New Roman" w:hAnsi="Times New Roman" w:cs="Times New Roman"/>
          <w:sz w:val="24"/>
          <w:szCs w:val="24"/>
          <w:highlight w:val="green"/>
        </w:rPr>
        <w:t>beforehand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. The </w:t>
      </w:r>
      <w:r w:rsidR="00776288" w:rsidRPr="00AC5876">
        <w:rPr>
          <w:rFonts w:ascii="Times New Roman" w:hAnsi="Times New Roman" w:cs="Times New Roman"/>
          <w:sz w:val="24"/>
          <w:szCs w:val="24"/>
          <w:highlight w:val="green"/>
        </w:rPr>
        <w:t>page contains several components and validation which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are:</w:t>
      </w:r>
    </w:p>
    <w:p w14:paraId="7504FED1" w14:textId="1A57C511" w:rsidR="00B41637" w:rsidRPr="00AC5876" w:rsidRDefault="00B41637" w:rsidP="00B2203F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>Use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Pr="00AC5876">
        <w:rPr>
          <w:rFonts w:ascii="Times New Roman" w:hAnsi="Times New Roman" w:cs="Times New Roman"/>
          <w:b/>
          <w:noProof/>
          <w:sz w:val="24"/>
          <w:szCs w:val="24"/>
          <w:highlight w:val="green"/>
        </w:rPr>
        <w:t>EditText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for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email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and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password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input field.</w:t>
      </w:r>
      <w:r w:rsidR="004F023B"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Adjust the component to suit the right purpose.</w:t>
      </w:r>
    </w:p>
    <w:p w14:paraId="11F26488" w14:textId="77777777" w:rsidR="005427BF" w:rsidRPr="00AC5876" w:rsidRDefault="00B41637" w:rsidP="00B2203F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Button 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for </w:t>
      </w:r>
      <w:r w:rsidR="00560D99" w:rsidRPr="00AC5876">
        <w:rPr>
          <w:rFonts w:ascii="Times New Roman" w:hAnsi="Times New Roman" w:cs="Times New Roman"/>
          <w:sz w:val="24"/>
          <w:szCs w:val="24"/>
          <w:highlight w:val="green"/>
        </w:rPr>
        <w:t>the user to log in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. </w:t>
      </w:r>
    </w:p>
    <w:p w14:paraId="206A2014" w14:textId="69CDA9A7" w:rsidR="00B41637" w:rsidRPr="00AC5876" w:rsidRDefault="00B41637" w:rsidP="00B2203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This button will be used to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validate and authenticate user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to the application. The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login 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processes are:</w:t>
      </w:r>
    </w:p>
    <w:p w14:paraId="225D7523" w14:textId="77777777" w:rsidR="00B41637" w:rsidRPr="00AC5876" w:rsidRDefault="00B41637" w:rsidP="00B2203F">
      <w:pPr>
        <w:pStyle w:val="ListParagraph"/>
        <w:numPr>
          <w:ilvl w:val="1"/>
          <w:numId w:val="3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email must be filled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76637955" w14:textId="77777777" w:rsidR="00B41637" w:rsidRPr="00AC5876" w:rsidRDefault="00B41637" w:rsidP="00B2203F">
      <w:pPr>
        <w:pStyle w:val="ListParagraph"/>
        <w:numPr>
          <w:ilvl w:val="1"/>
          <w:numId w:val="3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password must be filled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6132A5DE" w14:textId="77777777" w:rsidR="00B41637" w:rsidRPr="00AC5876" w:rsidRDefault="00B41637" w:rsidP="00B2203F">
      <w:pPr>
        <w:pStyle w:val="ListParagraph"/>
        <w:numPr>
          <w:ilvl w:val="1"/>
          <w:numId w:val="33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email and password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is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registered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in the application’s database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6F121661" w14:textId="77777777" w:rsidR="00B41637" w:rsidRPr="00AC5876" w:rsidRDefault="00B41637" w:rsidP="00B2203F">
      <w:pPr>
        <w:pStyle w:val="ListParagraph"/>
        <w:numPr>
          <w:ilvl w:val="0"/>
          <w:numId w:val="34"/>
        </w:numPr>
        <w:tabs>
          <w:tab w:val="left" w:pos="5565"/>
        </w:tabs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If any of the validation fails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, the application will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show an error message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according to the failure using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Toast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23F17430" w14:textId="77777777" w:rsidR="00B41637" w:rsidRPr="00AC5876" w:rsidRDefault="00B41637" w:rsidP="00B2203F">
      <w:pPr>
        <w:pStyle w:val="ListParagraph"/>
        <w:numPr>
          <w:ilvl w:val="0"/>
          <w:numId w:val="34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Redirect the logged in user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to the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View All Dolls Form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6D1AC36F" w14:textId="02FFB179" w:rsidR="00B41637" w:rsidRPr="00AC5876" w:rsidRDefault="00B41637" w:rsidP="00B2203F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proofErr w:type="spellStart"/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TextView</w:t>
      </w:r>
      <w:proofErr w:type="spellEnd"/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="0060682D" w:rsidRPr="00AC5876">
        <w:rPr>
          <w:rFonts w:ascii="Times New Roman" w:hAnsi="Times New Roman" w:cs="Times New Roman"/>
          <w:sz w:val="24"/>
          <w:szCs w:val="24"/>
          <w:highlight w:val="green"/>
        </w:rPr>
        <w:t>that contains “</w:t>
      </w:r>
      <w:r w:rsidR="0060682D"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Register here!</w:t>
      </w:r>
      <w:r w:rsidR="0060682D" w:rsidRPr="00AC5876">
        <w:rPr>
          <w:rFonts w:ascii="Times New Roman" w:hAnsi="Times New Roman" w:cs="Times New Roman"/>
          <w:sz w:val="24"/>
          <w:szCs w:val="24"/>
          <w:highlight w:val="green"/>
        </w:rPr>
        <w:t>”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.</w:t>
      </w:r>
      <w:r w:rsidR="0060682D"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This component will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direct users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 xml:space="preserve"> to the </w:t>
      </w:r>
      <w:r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>Registration Form</w:t>
      </w:r>
      <w:r w:rsidR="0060682D" w:rsidRPr="00AC5876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="0060682D" w:rsidRPr="00AC5876">
        <w:rPr>
          <w:rFonts w:ascii="Times New Roman" w:hAnsi="Times New Roman" w:cs="Times New Roman"/>
          <w:sz w:val="24"/>
          <w:szCs w:val="24"/>
          <w:highlight w:val="green"/>
        </w:rPr>
        <w:t>whenever clicked by the user</w:t>
      </w:r>
      <w:r w:rsidRPr="00AC5876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36C8787B" w14:textId="77777777" w:rsidR="00B41637" w:rsidRPr="00310443" w:rsidRDefault="00B41637" w:rsidP="00B4163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3C2CF24" w14:textId="77777777" w:rsidR="00B41637" w:rsidRPr="00633DE9" w:rsidRDefault="00B41637" w:rsidP="00B2203F">
      <w:pPr>
        <w:pStyle w:val="ListParagraph"/>
        <w:numPr>
          <w:ilvl w:val="0"/>
          <w:numId w:val="1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highlight w:val="green"/>
        </w:rPr>
      </w:pP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Registration Form</w:t>
      </w:r>
    </w:p>
    <w:p w14:paraId="1BC3CD74" w14:textId="55172502" w:rsidR="00B41637" w:rsidRPr="00310443" w:rsidRDefault="00B41637" w:rsidP="00B2203F">
      <w:pPr>
        <w:pStyle w:val="ListParagraph"/>
        <w:spacing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This form will be used to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register</w:t>
      </w:r>
      <w:r w:rsidR="007C6EE8"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a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new user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="00D0616F" w:rsidRPr="00633DE9">
        <w:rPr>
          <w:rFonts w:ascii="Times New Roman" w:hAnsi="Times New Roman" w:cs="Times New Roman"/>
          <w:sz w:val="24"/>
          <w:szCs w:val="24"/>
          <w:highlight w:val="green"/>
        </w:rPr>
        <w:t>which will then be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store</w:t>
      </w:r>
      <w:r w:rsidR="00D0616F"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d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 in the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application’s database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. The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registration 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process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require</w:t>
      </w:r>
      <w:r w:rsidR="00D0616F"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s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email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>,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name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>,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password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>,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password confirmation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>,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and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terms and conditions agreement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. The registered user’s default role will be </w:t>
      </w:r>
      <w:r w:rsidRPr="00633DE9">
        <w:rPr>
          <w:rFonts w:ascii="Times New Roman" w:hAnsi="Times New Roman" w:cs="Times New Roman"/>
          <w:b/>
          <w:sz w:val="24"/>
          <w:szCs w:val="24"/>
          <w:highlight w:val="green"/>
        </w:rPr>
        <w:t>member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>.</w:t>
      </w:r>
      <w:r w:rsidR="003E6C32" w:rsidRPr="00633DE9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633DE9">
        <w:rPr>
          <w:rFonts w:ascii="Times New Roman" w:hAnsi="Times New Roman" w:cs="Times New Roman"/>
          <w:sz w:val="24"/>
          <w:szCs w:val="24"/>
          <w:highlight w:val="green"/>
        </w:rPr>
        <w:t>The requirements for this form are:</w:t>
      </w:r>
    </w:p>
    <w:p w14:paraId="41AD9F2D" w14:textId="26480F7A" w:rsidR="00B41637" w:rsidRPr="00447731" w:rsidRDefault="00B41637" w:rsidP="00B2203F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proofErr w:type="spellStart"/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EditText</w:t>
      </w:r>
      <w:proofErr w:type="spellEnd"/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 for </w:t>
      </w:r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email, name, password, 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>and</w:t>
      </w:r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password confirmation 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>input field.</w:t>
      </w:r>
      <w:r w:rsidR="003E6C32"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 Components must be </w:t>
      </w:r>
      <w:r w:rsidR="003E6C32"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adjusted to suit the right purpose</w:t>
      </w:r>
      <w:r w:rsidR="003E6C32" w:rsidRPr="00447731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5EC50FAF" w14:textId="749309D7" w:rsidR="00633F02" w:rsidRPr="00447731" w:rsidRDefault="00633F02" w:rsidP="00B2203F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proofErr w:type="spellStart"/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RadioButton</w:t>
      </w:r>
      <w:proofErr w:type="spellEnd"/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to select gender between </w:t>
      </w:r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male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 or </w:t>
      </w:r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female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47ED761D" w14:textId="551AEEBA" w:rsidR="0069069C" w:rsidRPr="00447731" w:rsidRDefault="0069069C" w:rsidP="00B2203F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proofErr w:type="spellStart"/>
      <w:r w:rsidR="008815AF"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DatePicker</w:t>
      </w:r>
      <w:proofErr w:type="spellEnd"/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 to </w:t>
      </w:r>
      <w:r w:rsidR="00D42FD2"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select user </w:t>
      </w:r>
      <w:r w:rsidR="00D42FD2"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birthday</w:t>
      </w:r>
      <w:r w:rsidR="00D42FD2" w:rsidRPr="00447731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3CC0587D" w14:textId="35868EB8" w:rsidR="00B41637" w:rsidRPr="00447731" w:rsidRDefault="00B41637" w:rsidP="00B2203F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proofErr w:type="spellStart"/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CheckBox</w:t>
      </w:r>
      <w:proofErr w:type="spellEnd"/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 for </w:t>
      </w:r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terms and conditions agreement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3A0F96C4" w14:textId="061DF9B2" w:rsidR="00B41637" w:rsidRPr="00447731" w:rsidRDefault="00B41637" w:rsidP="00B2203F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Button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 for </w:t>
      </w:r>
      <w:r w:rsidRPr="00447731">
        <w:rPr>
          <w:rFonts w:ascii="Times New Roman" w:hAnsi="Times New Roman" w:cs="Times New Roman"/>
          <w:b/>
          <w:sz w:val="24"/>
          <w:szCs w:val="24"/>
          <w:highlight w:val="green"/>
        </w:rPr>
        <w:t>Register</w:t>
      </w:r>
      <w:r w:rsidRPr="00447731">
        <w:rPr>
          <w:rFonts w:ascii="Times New Roman" w:hAnsi="Times New Roman" w:cs="Times New Roman"/>
          <w:sz w:val="24"/>
          <w:szCs w:val="24"/>
          <w:highlight w:val="green"/>
        </w:rPr>
        <w:t xml:space="preserve">. </w:t>
      </w:r>
    </w:p>
    <w:p w14:paraId="0317B180" w14:textId="77777777" w:rsidR="00B41637" w:rsidRPr="00310443" w:rsidRDefault="00B41637" w:rsidP="00B2203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27BB">
        <w:rPr>
          <w:rFonts w:ascii="Times New Roman" w:hAnsi="Times New Roman" w:cs="Times New Roman"/>
          <w:sz w:val="24"/>
          <w:szCs w:val="24"/>
          <w:highlight w:val="green"/>
        </w:rPr>
        <w:lastRenderedPageBreak/>
        <w:t xml:space="preserve">This button will be used to </w:t>
      </w:r>
      <w:r w:rsidRPr="00E127BB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validate and register user </w:t>
      </w:r>
      <w:r w:rsidRPr="00E127BB">
        <w:rPr>
          <w:rFonts w:ascii="Times New Roman" w:hAnsi="Times New Roman" w:cs="Times New Roman"/>
          <w:sz w:val="24"/>
          <w:szCs w:val="24"/>
          <w:highlight w:val="green"/>
        </w:rPr>
        <w:t xml:space="preserve">to the application. The </w:t>
      </w:r>
      <w:r w:rsidRPr="00E127BB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registration </w:t>
      </w:r>
      <w:r w:rsidRPr="00E127BB">
        <w:rPr>
          <w:rFonts w:ascii="Times New Roman" w:hAnsi="Times New Roman" w:cs="Times New Roman"/>
          <w:sz w:val="24"/>
          <w:szCs w:val="24"/>
          <w:highlight w:val="green"/>
        </w:rPr>
        <w:t>processes are:</w:t>
      </w:r>
    </w:p>
    <w:p w14:paraId="2A18238C" w14:textId="1A78AA8F" w:rsidR="00B41637" w:rsidRPr="00CC6D19" w:rsidRDefault="00B41637" w:rsidP="00B2203F">
      <w:pPr>
        <w:pStyle w:val="ListParagraph"/>
        <w:numPr>
          <w:ilvl w:val="1"/>
          <w:numId w:val="15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CC6D19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CC6D19">
        <w:rPr>
          <w:rFonts w:ascii="Times New Roman" w:hAnsi="Times New Roman" w:cs="Times New Roman"/>
          <w:b/>
          <w:sz w:val="24"/>
          <w:szCs w:val="24"/>
          <w:highlight w:val="green"/>
        </w:rPr>
        <w:t>email</w:t>
      </w:r>
      <w:r w:rsidRPr="00CC6D19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="003E6C32" w:rsidRPr="00CC6D19">
        <w:rPr>
          <w:rFonts w:ascii="Times New Roman" w:hAnsi="Times New Roman" w:cs="Times New Roman"/>
          <w:sz w:val="24"/>
          <w:szCs w:val="24"/>
          <w:highlight w:val="green"/>
        </w:rPr>
        <w:t xml:space="preserve">must </w:t>
      </w:r>
      <w:r w:rsidR="000D72A8" w:rsidRPr="00CC6D19">
        <w:rPr>
          <w:rFonts w:ascii="Times New Roman" w:hAnsi="Times New Roman" w:cs="Times New Roman"/>
          <w:sz w:val="24"/>
          <w:szCs w:val="24"/>
          <w:highlight w:val="green"/>
          <w:lang w:val="en-US"/>
        </w:rPr>
        <w:t xml:space="preserve">be filled with a </w:t>
      </w:r>
      <w:r w:rsidR="000D72A8" w:rsidRPr="00CC6D19">
        <w:rPr>
          <w:rFonts w:ascii="Times New Roman" w:hAnsi="Times New Roman" w:cs="Times New Roman"/>
          <w:b/>
          <w:sz w:val="24"/>
          <w:szCs w:val="24"/>
          <w:highlight w:val="green"/>
          <w:lang w:val="en-US"/>
        </w:rPr>
        <w:t>valid email format</w:t>
      </w:r>
      <w:r w:rsidR="000D72A8" w:rsidRPr="00CC6D19">
        <w:rPr>
          <w:rFonts w:ascii="Times New Roman" w:hAnsi="Times New Roman" w:cs="Times New Roman"/>
          <w:sz w:val="24"/>
          <w:szCs w:val="24"/>
          <w:highlight w:val="green"/>
          <w:lang w:val="en-US"/>
        </w:rPr>
        <w:t>.</w:t>
      </w:r>
    </w:p>
    <w:p w14:paraId="7B187B23" w14:textId="77777777" w:rsidR="00B41637" w:rsidRPr="00CC6D19" w:rsidRDefault="00B41637" w:rsidP="00B2203F">
      <w:pPr>
        <w:pStyle w:val="ListParagraph"/>
        <w:numPr>
          <w:ilvl w:val="1"/>
          <w:numId w:val="15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CC6D19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CC6D19">
        <w:rPr>
          <w:rFonts w:ascii="Times New Roman" w:hAnsi="Times New Roman" w:cs="Times New Roman"/>
          <w:b/>
          <w:sz w:val="24"/>
          <w:szCs w:val="24"/>
          <w:highlight w:val="green"/>
        </w:rPr>
        <w:t>name must be filled</w:t>
      </w:r>
      <w:r w:rsidRPr="00CC6D19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7538E047" w14:textId="78D7DCA8" w:rsidR="00B41637" w:rsidRPr="00CC6D19" w:rsidRDefault="00B41637" w:rsidP="00B2203F">
      <w:pPr>
        <w:pStyle w:val="ListParagraph"/>
        <w:numPr>
          <w:ilvl w:val="1"/>
          <w:numId w:val="15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CC6D19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CC6D19">
        <w:rPr>
          <w:rFonts w:ascii="Times New Roman" w:hAnsi="Times New Roman" w:cs="Times New Roman"/>
          <w:b/>
          <w:sz w:val="24"/>
          <w:szCs w:val="24"/>
          <w:highlight w:val="green"/>
        </w:rPr>
        <w:t>password must be filled, contains at least 6 characters</w:t>
      </w:r>
      <w:r w:rsidRPr="00CC6D19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2200F9A8" w14:textId="22C2E76B" w:rsidR="00B41637" w:rsidRPr="00CC6D19" w:rsidRDefault="00B41637" w:rsidP="00B2203F">
      <w:pPr>
        <w:pStyle w:val="ListParagraph"/>
        <w:numPr>
          <w:ilvl w:val="1"/>
          <w:numId w:val="15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CC6D19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CC6D19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password confirmation must be filled </w:t>
      </w:r>
      <w:r w:rsidRPr="00CC6D19">
        <w:rPr>
          <w:rFonts w:ascii="Times New Roman" w:hAnsi="Times New Roman" w:cs="Times New Roman"/>
          <w:sz w:val="24"/>
          <w:szCs w:val="24"/>
          <w:highlight w:val="green"/>
        </w:rPr>
        <w:t xml:space="preserve">and </w:t>
      </w:r>
      <w:r w:rsidRPr="00CC6D19">
        <w:rPr>
          <w:rFonts w:ascii="Times New Roman" w:hAnsi="Times New Roman" w:cs="Times New Roman"/>
          <w:b/>
          <w:sz w:val="24"/>
          <w:szCs w:val="24"/>
          <w:highlight w:val="green"/>
        </w:rPr>
        <w:t>match with password</w:t>
      </w:r>
      <w:r w:rsidRPr="00CC6D19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2A34A660" w14:textId="7C3650CB" w:rsidR="003151DF" w:rsidRPr="00E717B1" w:rsidRDefault="003151DF" w:rsidP="00B2203F">
      <w:pPr>
        <w:pStyle w:val="ListParagraph"/>
        <w:numPr>
          <w:ilvl w:val="1"/>
          <w:numId w:val="15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E717B1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one </w:t>
      </w:r>
      <w:r w:rsidRPr="00E717B1">
        <w:rPr>
          <w:rFonts w:ascii="Times New Roman" w:hAnsi="Times New Roman" w:cs="Times New Roman"/>
          <w:b/>
          <w:sz w:val="24"/>
          <w:szCs w:val="24"/>
          <w:highlight w:val="green"/>
        </w:rPr>
        <w:t>gender</w:t>
      </w:r>
      <w:r w:rsidRPr="00E717B1">
        <w:rPr>
          <w:rFonts w:ascii="Times New Roman" w:hAnsi="Times New Roman" w:cs="Times New Roman"/>
          <w:sz w:val="24"/>
          <w:szCs w:val="24"/>
          <w:highlight w:val="green"/>
        </w:rPr>
        <w:t xml:space="preserve"> must be chosen by the user</w:t>
      </w:r>
      <w:r w:rsidR="00830C92" w:rsidRPr="00E717B1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1A76713C" w14:textId="77777777" w:rsidR="00B41637" w:rsidRPr="00E717B1" w:rsidRDefault="00B41637" w:rsidP="00B2203F">
      <w:pPr>
        <w:pStyle w:val="ListParagraph"/>
        <w:numPr>
          <w:ilvl w:val="1"/>
          <w:numId w:val="15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E717B1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registrant </w:t>
      </w:r>
      <w:r w:rsidRPr="00E717B1">
        <w:rPr>
          <w:rFonts w:ascii="Times New Roman" w:hAnsi="Times New Roman" w:cs="Times New Roman"/>
          <w:b/>
          <w:sz w:val="24"/>
          <w:szCs w:val="24"/>
          <w:highlight w:val="green"/>
        </w:rPr>
        <w:t>has</w:t>
      </w:r>
      <w:r w:rsidRPr="00E717B1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E717B1">
        <w:rPr>
          <w:rFonts w:ascii="Times New Roman" w:hAnsi="Times New Roman" w:cs="Times New Roman"/>
          <w:b/>
          <w:sz w:val="24"/>
          <w:szCs w:val="24"/>
          <w:highlight w:val="green"/>
        </w:rPr>
        <w:t>agreed on the terms and conditions</w:t>
      </w:r>
      <w:r w:rsidRPr="00E717B1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623760F8" w14:textId="77777777" w:rsidR="0021338D" w:rsidRPr="000101B5" w:rsidRDefault="00B41637" w:rsidP="00B2203F">
      <w:pPr>
        <w:pStyle w:val="ListParagraph"/>
        <w:numPr>
          <w:ilvl w:val="0"/>
          <w:numId w:val="24"/>
        </w:numPr>
        <w:tabs>
          <w:tab w:val="left" w:pos="5565"/>
        </w:tabs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Validate that 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email must be unique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and 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not registered by other users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>.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</w:p>
    <w:p w14:paraId="4CE2BE0C" w14:textId="588F5407" w:rsidR="00B41637" w:rsidRPr="000101B5" w:rsidRDefault="00B41637" w:rsidP="00B2203F">
      <w:pPr>
        <w:pStyle w:val="ListParagraph"/>
        <w:numPr>
          <w:ilvl w:val="0"/>
          <w:numId w:val="24"/>
        </w:numPr>
        <w:tabs>
          <w:tab w:val="left" w:pos="5565"/>
        </w:tabs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User ID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will be 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generated 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with following format. 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5760"/>
      </w:tblGrid>
      <w:tr w:rsidR="00B41637" w:rsidRPr="000101B5" w14:paraId="23BC622A" w14:textId="77777777" w:rsidTr="007909F1">
        <w:tc>
          <w:tcPr>
            <w:tcW w:w="5760" w:type="dxa"/>
          </w:tcPr>
          <w:p w14:paraId="31A1B57E" w14:textId="59700D59" w:rsidR="00B41637" w:rsidRPr="000101B5" w:rsidRDefault="00B41637" w:rsidP="007909F1">
            <w:pPr>
              <w:tabs>
                <w:tab w:val="center" w:pos="4832"/>
                <w:tab w:val="left" w:pos="5565"/>
                <w:tab w:val="left" w:pos="5923"/>
              </w:tabs>
              <w:spacing w:before="40" w:line="276" w:lineRule="auto"/>
              <w:jc w:val="center"/>
              <w:rPr>
                <w:b/>
                <w:highlight w:val="green"/>
              </w:rPr>
            </w:pPr>
            <w:r w:rsidRPr="000101B5">
              <w:rPr>
                <w:b/>
                <w:highlight w:val="green"/>
              </w:rPr>
              <w:t>US</w:t>
            </w:r>
            <w:r w:rsidR="003E6C32" w:rsidRPr="000101B5">
              <w:rPr>
                <w:b/>
                <w:highlight w:val="green"/>
              </w:rPr>
              <w:t>XXX</w:t>
            </w:r>
          </w:p>
        </w:tc>
      </w:tr>
    </w:tbl>
    <w:p w14:paraId="23837E06" w14:textId="77777777" w:rsidR="00B2203F" w:rsidRPr="000101B5" w:rsidRDefault="00B41637" w:rsidP="00B2203F">
      <w:pPr>
        <w:pStyle w:val="ListParagraph"/>
        <w:spacing w:before="120"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Note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ab/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: 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X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is a number obtained </w:t>
      </w:r>
      <w:r w:rsidR="00B2203F"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incrementally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between 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0-9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>.</w:t>
      </w:r>
      <w:r w:rsidR="00B2203F"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</w:p>
    <w:p w14:paraId="0D0EB25D" w14:textId="50AB2983" w:rsidR="00B41637" w:rsidRPr="000101B5" w:rsidRDefault="00B2203F" w:rsidP="00B2203F">
      <w:pPr>
        <w:pStyle w:val="ListParagraph"/>
        <w:spacing w:before="120" w:after="0" w:line="360" w:lineRule="auto"/>
        <w:ind w:left="1800" w:firstLine="36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>(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Last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proofErr w:type="spellStart"/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userID</w:t>
      </w:r>
      <w:proofErr w:type="spellEnd"/>
      <w:r w:rsidRPr="000101B5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Pr="000101B5">
        <w:rPr>
          <w:rFonts w:ascii="Times New Roman" w:hAnsi="Times New Roman" w:cs="Times New Roman"/>
          <w:b/>
          <w:sz w:val="24"/>
          <w:szCs w:val="24"/>
          <w:highlight w:val="green"/>
        </w:rPr>
        <w:t>+ 1</w:t>
      </w:r>
      <w:r w:rsidRPr="000101B5">
        <w:rPr>
          <w:rFonts w:ascii="Times New Roman" w:hAnsi="Times New Roman" w:cs="Times New Roman"/>
          <w:sz w:val="24"/>
          <w:szCs w:val="24"/>
          <w:highlight w:val="green"/>
        </w:rPr>
        <w:t>)</w:t>
      </w:r>
    </w:p>
    <w:p w14:paraId="07DD49BE" w14:textId="77777777" w:rsidR="00B41637" w:rsidRPr="00310443" w:rsidRDefault="00B41637" w:rsidP="00B2203F">
      <w:pPr>
        <w:spacing w:line="360" w:lineRule="auto"/>
        <w:ind w:left="1080"/>
        <w:jc w:val="both"/>
      </w:pPr>
      <w:r w:rsidRPr="000101B5">
        <w:rPr>
          <w:b/>
          <w:highlight w:val="green"/>
        </w:rPr>
        <w:t>Example</w:t>
      </w:r>
      <w:r w:rsidRPr="000101B5">
        <w:rPr>
          <w:b/>
          <w:highlight w:val="green"/>
        </w:rPr>
        <w:tab/>
      </w:r>
      <w:r w:rsidRPr="000101B5">
        <w:rPr>
          <w:highlight w:val="green"/>
        </w:rPr>
        <w:t xml:space="preserve">: </w:t>
      </w:r>
      <w:r w:rsidRPr="000101B5">
        <w:rPr>
          <w:b/>
          <w:highlight w:val="green"/>
        </w:rPr>
        <w:t>US024</w:t>
      </w:r>
    </w:p>
    <w:p w14:paraId="082DDAFD" w14:textId="77777777" w:rsidR="006335A0" w:rsidRPr="004D0F60" w:rsidRDefault="006335A0" w:rsidP="00B2203F">
      <w:pPr>
        <w:pStyle w:val="ListParagraph"/>
        <w:numPr>
          <w:ilvl w:val="1"/>
          <w:numId w:val="14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4D0F60">
        <w:rPr>
          <w:rFonts w:ascii="Times New Roman" w:hAnsi="Times New Roman" w:cs="Times New Roman"/>
          <w:b/>
          <w:sz w:val="24"/>
          <w:szCs w:val="24"/>
          <w:highlight w:val="green"/>
        </w:rPr>
        <w:t>If any of the validation fails,</w:t>
      </w:r>
      <w:r w:rsidRPr="004D0F60">
        <w:rPr>
          <w:rFonts w:ascii="Times New Roman" w:hAnsi="Times New Roman" w:cs="Times New Roman"/>
          <w:sz w:val="24"/>
          <w:szCs w:val="24"/>
          <w:highlight w:val="green"/>
        </w:rPr>
        <w:t xml:space="preserve"> the application will </w:t>
      </w:r>
      <w:r w:rsidRPr="004D0F60">
        <w:rPr>
          <w:rFonts w:ascii="Times New Roman" w:hAnsi="Times New Roman" w:cs="Times New Roman"/>
          <w:b/>
          <w:sz w:val="24"/>
          <w:szCs w:val="24"/>
          <w:highlight w:val="green"/>
        </w:rPr>
        <w:t>show an error message</w:t>
      </w:r>
      <w:r w:rsidRPr="004D0F60">
        <w:rPr>
          <w:rFonts w:ascii="Times New Roman" w:hAnsi="Times New Roman" w:cs="Times New Roman"/>
          <w:sz w:val="24"/>
          <w:szCs w:val="24"/>
          <w:highlight w:val="green"/>
        </w:rPr>
        <w:t xml:space="preserve"> according to the failure using </w:t>
      </w:r>
      <w:r w:rsidRPr="004D0F60">
        <w:rPr>
          <w:rFonts w:ascii="Times New Roman" w:hAnsi="Times New Roman" w:cs="Times New Roman"/>
          <w:b/>
          <w:sz w:val="24"/>
          <w:szCs w:val="24"/>
          <w:highlight w:val="green"/>
        </w:rPr>
        <w:t>Toast</w:t>
      </w:r>
      <w:r w:rsidRPr="004D0F60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4F62BB17" w14:textId="44941501" w:rsidR="00B41637" w:rsidRPr="001F2E63" w:rsidRDefault="006335A0" w:rsidP="00B2203F">
      <w:pPr>
        <w:pStyle w:val="ListParagraph"/>
        <w:numPr>
          <w:ilvl w:val="1"/>
          <w:numId w:val="14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Otherwise, r</w:t>
      </w:r>
      <w:r w:rsidR="00B41637"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egister</w:t>
      </w:r>
      <w:r w:rsidR="00B41637"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 the </w:t>
      </w:r>
      <w:r w:rsidR="00B41637"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given information</w:t>
      </w:r>
      <w:r w:rsidR="00B41637"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 and </w:t>
      </w:r>
      <w:r w:rsidR="00B41637"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store it</w:t>
      </w:r>
      <w:r w:rsidR="00B41637"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 in the </w:t>
      </w:r>
      <w:r w:rsidR="00B41637"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application’s database</w:t>
      </w:r>
      <w:r w:rsidR="00B41637"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. </w:t>
      </w:r>
      <w:r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User will then be directed to the </w:t>
      </w:r>
      <w:r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Login Form</w:t>
      </w:r>
      <w:r w:rsidRPr="001F2E63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19125C62" w14:textId="4700D4C4" w:rsidR="00B41637" w:rsidRPr="001F2E63" w:rsidRDefault="00B41637" w:rsidP="00B2203F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highlight w:val="green"/>
        </w:rPr>
      </w:pPr>
      <w:r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Use </w:t>
      </w:r>
      <w:proofErr w:type="spellStart"/>
      <w:r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TextView</w:t>
      </w:r>
      <w:proofErr w:type="spellEnd"/>
      <w:r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 for </w:t>
      </w:r>
      <w:r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Login</w:t>
      </w:r>
      <w:r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. </w:t>
      </w:r>
    </w:p>
    <w:p w14:paraId="706ECD0D" w14:textId="5788A932" w:rsidR="00B41637" w:rsidRPr="00310443" w:rsidRDefault="00B41637" w:rsidP="00B2203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This component </w:t>
      </w:r>
      <w:r w:rsidR="00B2203F" w:rsidRPr="001F2E63">
        <w:rPr>
          <w:rFonts w:ascii="Times New Roman" w:hAnsi="Times New Roman" w:cs="Times New Roman"/>
          <w:sz w:val="24"/>
          <w:szCs w:val="24"/>
          <w:highlight w:val="green"/>
        </w:rPr>
        <w:t>contains</w:t>
      </w:r>
      <w:r w:rsidR="007043A0"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 “</w:t>
      </w:r>
      <w:r w:rsidR="007043A0"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Already has an account? Login</w:t>
      </w:r>
      <w:r w:rsidR="007043A0"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 </w:t>
      </w:r>
      <w:r w:rsidR="007043A0" w:rsidRPr="001F2E63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here</w:t>
      </w:r>
      <w:r w:rsidR="007043A0"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” which </w:t>
      </w:r>
      <w:r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will </w:t>
      </w:r>
      <w:r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direct </w:t>
      </w:r>
      <w:r w:rsidR="00F44B8B"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the </w:t>
      </w:r>
      <w:r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user</w:t>
      </w:r>
      <w:r w:rsidRPr="001F2E63">
        <w:rPr>
          <w:rFonts w:ascii="Times New Roman" w:hAnsi="Times New Roman" w:cs="Times New Roman"/>
          <w:sz w:val="24"/>
          <w:szCs w:val="24"/>
          <w:highlight w:val="green"/>
        </w:rPr>
        <w:t xml:space="preserve"> to the </w:t>
      </w:r>
      <w:r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>Login Form</w:t>
      </w:r>
      <w:r w:rsidR="00141565" w:rsidRPr="001F2E63">
        <w:rPr>
          <w:rFonts w:ascii="Times New Roman" w:hAnsi="Times New Roman" w:cs="Times New Roman"/>
          <w:b/>
          <w:sz w:val="24"/>
          <w:szCs w:val="24"/>
          <w:highlight w:val="green"/>
        </w:rPr>
        <w:t xml:space="preserve"> </w:t>
      </w:r>
      <w:r w:rsidR="00141565" w:rsidRPr="001F2E63">
        <w:rPr>
          <w:rFonts w:ascii="Times New Roman" w:hAnsi="Times New Roman" w:cs="Times New Roman"/>
          <w:sz w:val="24"/>
          <w:szCs w:val="24"/>
          <w:highlight w:val="green"/>
        </w:rPr>
        <w:t>when clicked</w:t>
      </w:r>
      <w:r w:rsidRPr="001F2E63">
        <w:rPr>
          <w:rFonts w:ascii="Times New Roman" w:hAnsi="Times New Roman" w:cs="Times New Roman"/>
          <w:sz w:val="24"/>
          <w:szCs w:val="24"/>
          <w:highlight w:val="green"/>
        </w:rPr>
        <w:t>.</w:t>
      </w:r>
    </w:p>
    <w:p w14:paraId="66C2A2FF" w14:textId="77777777" w:rsidR="00733004" w:rsidRPr="00310443" w:rsidRDefault="00733004" w:rsidP="00B4163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5BD676D" w14:textId="77777777" w:rsidR="00B41637" w:rsidRPr="00310443" w:rsidRDefault="00B41637" w:rsidP="005703A4">
      <w:pPr>
        <w:pStyle w:val="ListParagraph"/>
        <w:numPr>
          <w:ilvl w:val="0"/>
          <w:numId w:val="1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View All Dolls Form</w:t>
      </w:r>
    </w:p>
    <w:p w14:paraId="5E915163" w14:textId="677ACB06" w:rsidR="00B41637" w:rsidRPr="00310443" w:rsidRDefault="00B41637" w:rsidP="005703A4">
      <w:pPr>
        <w:pStyle w:val="ListParagraph"/>
        <w:spacing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This form will </w:t>
      </w:r>
      <w:r w:rsidRPr="00310443">
        <w:rPr>
          <w:rFonts w:ascii="Times New Roman" w:hAnsi="Times New Roman" w:cs="Times New Roman"/>
          <w:b/>
          <w:sz w:val="24"/>
          <w:szCs w:val="24"/>
        </w:rPr>
        <w:t>list all available dolls</w:t>
      </w:r>
      <w:r w:rsidRPr="00310443">
        <w:rPr>
          <w:rFonts w:ascii="Times New Roman" w:hAnsi="Times New Roman" w:cs="Times New Roman"/>
          <w:sz w:val="24"/>
          <w:szCs w:val="24"/>
        </w:rPr>
        <w:t xml:space="preserve"> data from the </w:t>
      </w:r>
      <w:r w:rsidRPr="00310443">
        <w:rPr>
          <w:rFonts w:ascii="Times New Roman" w:hAnsi="Times New Roman" w:cs="Times New Roman"/>
          <w:b/>
          <w:sz w:val="24"/>
          <w:szCs w:val="24"/>
        </w:rPr>
        <w:t>application’s database</w:t>
      </w:r>
      <w:r w:rsidRPr="00310443">
        <w:rPr>
          <w:rFonts w:ascii="Times New Roman" w:hAnsi="Times New Roman" w:cs="Times New Roman"/>
          <w:sz w:val="24"/>
          <w:szCs w:val="24"/>
        </w:rPr>
        <w:t xml:space="preserve">. </w:t>
      </w:r>
      <w:r w:rsidR="00493122" w:rsidRPr="00310443">
        <w:rPr>
          <w:rFonts w:ascii="Times New Roman" w:hAnsi="Times New Roman" w:cs="Times New Roman"/>
          <w:sz w:val="24"/>
          <w:szCs w:val="24"/>
        </w:rPr>
        <w:t>Dolls listed in this form are</w:t>
      </w:r>
      <w:r w:rsidR="00F00838" w:rsidRPr="00310443">
        <w:rPr>
          <w:rFonts w:ascii="Times New Roman" w:hAnsi="Times New Roman" w:cs="Times New Roman"/>
          <w:sz w:val="24"/>
          <w:szCs w:val="24"/>
        </w:rPr>
        <w:t xml:space="preserve"> inserted by other users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  <w:r w:rsidR="00600F45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sz w:val="24"/>
          <w:szCs w:val="24"/>
        </w:rPr>
        <w:t>The requirements for this form are:</w:t>
      </w:r>
    </w:p>
    <w:p w14:paraId="58517626" w14:textId="05EF3867" w:rsidR="00B41637" w:rsidRPr="00310443" w:rsidRDefault="00B41637" w:rsidP="005703A4">
      <w:pPr>
        <w:pStyle w:val="ListParagraph"/>
        <w:numPr>
          <w:ilvl w:val="0"/>
          <w:numId w:val="16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ListView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to </w:t>
      </w:r>
      <w:r w:rsidRPr="00310443">
        <w:rPr>
          <w:rFonts w:ascii="Times New Roman" w:hAnsi="Times New Roman" w:cs="Times New Roman"/>
          <w:b/>
          <w:sz w:val="24"/>
          <w:szCs w:val="24"/>
        </w:rPr>
        <w:t>list all available dolls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482E7D93" w14:textId="455368B0" w:rsidR="00B41637" w:rsidRPr="00310443" w:rsidRDefault="00B41637" w:rsidP="005703A4">
      <w:pPr>
        <w:pStyle w:val="ListParagraph"/>
        <w:numPr>
          <w:ilvl w:val="1"/>
          <w:numId w:val="16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ImageView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to </w:t>
      </w:r>
      <w:r w:rsidRPr="00310443">
        <w:rPr>
          <w:rFonts w:ascii="Times New Roman" w:hAnsi="Times New Roman" w:cs="Times New Roman"/>
          <w:b/>
          <w:sz w:val="24"/>
          <w:szCs w:val="24"/>
        </w:rPr>
        <w:t>show doll</w:t>
      </w:r>
      <w:r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b/>
          <w:sz w:val="24"/>
          <w:szCs w:val="24"/>
        </w:rPr>
        <w:t>image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3A944E37" w14:textId="3FB40709" w:rsidR="00B41637" w:rsidRPr="00310443" w:rsidRDefault="00B41637" w:rsidP="005703A4">
      <w:pPr>
        <w:pStyle w:val="ListParagraph"/>
        <w:numPr>
          <w:ilvl w:val="1"/>
          <w:numId w:val="16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TextView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to </w:t>
      </w:r>
      <w:r w:rsidRPr="00310443">
        <w:rPr>
          <w:rFonts w:ascii="Times New Roman" w:hAnsi="Times New Roman" w:cs="Times New Roman"/>
          <w:b/>
          <w:sz w:val="24"/>
          <w:szCs w:val="24"/>
        </w:rPr>
        <w:t>show doll name</w:t>
      </w:r>
      <w:r w:rsidR="000B591E" w:rsidRPr="00310443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555C3" w:rsidRPr="00310443">
        <w:rPr>
          <w:rFonts w:ascii="Times New Roman" w:hAnsi="Times New Roman" w:cs="Times New Roman"/>
          <w:b/>
          <w:sz w:val="24"/>
          <w:szCs w:val="24"/>
        </w:rPr>
        <w:t>doll creator</w:t>
      </w:r>
      <w:r w:rsidRPr="00310443">
        <w:rPr>
          <w:rFonts w:ascii="Times New Roman" w:hAnsi="Times New Roman" w:cs="Times New Roman"/>
          <w:sz w:val="24"/>
          <w:szCs w:val="24"/>
        </w:rPr>
        <w:t xml:space="preserve"> and </w:t>
      </w:r>
      <w:r w:rsidRPr="00310443">
        <w:rPr>
          <w:rFonts w:ascii="Times New Roman" w:hAnsi="Times New Roman" w:cs="Times New Roman"/>
          <w:b/>
          <w:sz w:val="24"/>
          <w:szCs w:val="24"/>
        </w:rPr>
        <w:t>description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66895757" w14:textId="631F983E" w:rsidR="00B41637" w:rsidRPr="00310443" w:rsidRDefault="00B41637" w:rsidP="005703A4">
      <w:pPr>
        <w:pStyle w:val="ListParagraph"/>
        <w:numPr>
          <w:ilvl w:val="1"/>
          <w:numId w:val="16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Button </w:t>
      </w:r>
      <w:r w:rsidRPr="00310443">
        <w:rPr>
          <w:rFonts w:ascii="Times New Roman" w:hAnsi="Times New Roman" w:cs="Times New Roman"/>
          <w:sz w:val="24"/>
          <w:szCs w:val="24"/>
        </w:rPr>
        <w:t>for:</w:t>
      </w:r>
    </w:p>
    <w:p w14:paraId="3DE889C2" w14:textId="77777777" w:rsidR="00B41637" w:rsidRPr="00310443" w:rsidRDefault="00B41637" w:rsidP="00BB259F">
      <w:pPr>
        <w:pStyle w:val="ListParagraph"/>
        <w:numPr>
          <w:ilvl w:val="2"/>
          <w:numId w:val="16"/>
        </w:numPr>
        <w:spacing w:after="0" w:line="360" w:lineRule="auto"/>
        <w:ind w:left="1440" w:hanging="36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View</w:t>
      </w:r>
      <w:r w:rsidRPr="003104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F9B98F" w14:textId="79638E8F" w:rsidR="00B41637" w:rsidRPr="00310443" w:rsidRDefault="00793D93" w:rsidP="005703A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If this button is selected, </w:t>
      </w:r>
      <w:r w:rsidRPr="00310443">
        <w:rPr>
          <w:rFonts w:ascii="Times New Roman" w:hAnsi="Times New Roman" w:cs="Times New Roman"/>
          <w:b/>
          <w:sz w:val="24"/>
          <w:szCs w:val="24"/>
        </w:rPr>
        <w:t>redirect the user to the View Doll Detail form</w:t>
      </w:r>
      <w:r w:rsidRPr="00310443">
        <w:rPr>
          <w:rFonts w:ascii="Times New Roman" w:hAnsi="Times New Roman" w:cs="Times New Roman"/>
          <w:sz w:val="24"/>
          <w:szCs w:val="24"/>
        </w:rPr>
        <w:t xml:space="preserve"> with the selected data in th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ListView</w:t>
      </w:r>
      <w:proofErr w:type="spellEnd"/>
      <w:r w:rsidR="00B41637" w:rsidRPr="00310443">
        <w:rPr>
          <w:rFonts w:ascii="Times New Roman" w:hAnsi="Times New Roman" w:cs="Times New Roman"/>
          <w:sz w:val="24"/>
          <w:szCs w:val="24"/>
        </w:rPr>
        <w:t>.</w:t>
      </w:r>
    </w:p>
    <w:p w14:paraId="335073DF" w14:textId="77777777" w:rsidR="00B41637" w:rsidRPr="00310443" w:rsidRDefault="00B41637" w:rsidP="005703A4">
      <w:pPr>
        <w:pStyle w:val="ListParagraph"/>
        <w:numPr>
          <w:ilvl w:val="2"/>
          <w:numId w:val="16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Edit</w:t>
      </w:r>
    </w:p>
    <w:p w14:paraId="5B18D7D5" w14:textId="56043094" w:rsidR="00F00838" w:rsidRPr="00310443" w:rsidRDefault="00890A7D" w:rsidP="005703A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lastRenderedPageBreak/>
        <w:t xml:space="preserve">If this button is selected, </w:t>
      </w:r>
      <w:r w:rsidRPr="00310443">
        <w:rPr>
          <w:rFonts w:ascii="Times New Roman" w:hAnsi="Times New Roman" w:cs="Times New Roman"/>
          <w:b/>
          <w:sz w:val="24"/>
          <w:szCs w:val="24"/>
        </w:rPr>
        <w:t>redirect the user to the Modify Doll Detail form</w:t>
      </w:r>
      <w:r w:rsidRPr="00310443">
        <w:rPr>
          <w:rFonts w:ascii="Times New Roman" w:hAnsi="Times New Roman" w:cs="Times New Roman"/>
          <w:sz w:val="24"/>
          <w:szCs w:val="24"/>
        </w:rPr>
        <w:t xml:space="preserve"> with the selected data in th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ListView</w:t>
      </w:r>
      <w:proofErr w:type="spellEnd"/>
      <w:r w:rsidR="00B41637" w:rsidRPr="00310443">
        <w:rPr>
          <w:rFonts w:ascii="Times New Roman" w:hAnsi="Times New Roman" w:cs="Times New Roman"/>
          <w:sz w:val="24"/>
          <w:szCs w:val="24"/>
        </w:rPr>
        <w:t>.</w:t>
      </w:r>
    </w:p>
    <w:p w14:paraId="79C8877C" w14:textId="49126C75" w:rsidR="00724786" w:rsidRPr="00310443" w:rsidRDefault="00724786" w:rsidP="00BB259F">
      <w:pPr>
        <w:pStyle w:val="ListParagraph"/>
        <w:numPr>
          <w:ilvl w:val="2"/>
          <w:numId w:val="16"/>
        </w:numPr>
        <w:spacing w:line="360" w:lineRule="auto"/>
        <w:ind w:left="144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Delete</w:t>
      </w:r>
    </w:p>
    <w:p w14:paraId="57F636CF" w14:textId="77777777" w:rsidR="009D7D17" w:rsidRPr="00310443" w:rsidRDefault="009D7D17" w:rsidP="005703A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If this button is selected, </w:t>
      </w:r>
      <w:r w:rsidRPr="00310443">
        <w:rPr>
          <w:rFonts w:ascii="Times New Roman" w:hAnsi="Times New Roman" w:cs="Times New Roman"/>
          <w:b/>
          <w:sz w:val="24"/>
          <w:szCs w:val="24"/>
        </w:rPr>
        <w:t>remove the doll from the application database</w:t>
      </w:r>
      <w:r w:rsidRPr="00310443">
        <w:rPr>
          <w:rFonts w:ascii="Times New Roman" w:hAnsi="Times New Roman" w:cs="Times New Roman"/>
          <w:sz w:val="24"/>
          <w:szCs w:val="24"/>
        </w:rPr>
        <w:t>. Several notes for this button are:</w:t>
      </w:r>
    </w:p>
    <w:p w14:paraId="18961765" w14:textId="2153EBF9" w:rsidR="00033B2E" w:rsidRPr="00310443" w:rsidRDefault="009D7D17" w:rsidP="005703A4">
      <w:pPr>
        <w:pStyle w:val="ListParagraph"/>
        <w:numPr>
          <w:ilvl w:val="0"/>
          <w:numId w:val="32"/>
        </w:numPr>
        <w:spacing w:line="360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This button will only work for </w:t>
      </w:r>
      <w:r w:rsidRPr="00310443">
        <w:rPr>
          <w:rFonts w:ascii="Times New Roman" w:hAnsi="Times New Roman" w:cs="Times New Roman"/>
          <w:b/>
          <w:sz w:val="24"/>
          <w:szCs w:val="24"/>
        </w:rPr>
        <w:t>doll owners</w:t>
      </w:r>
      <w:r w:rsidRPr="00310443">
        <w:rPr>
          <w:rFonts w:ascii="Times New Roman" w:hAnsi="Times New Roman" w:cs="Times New Roman"/>
          <w:sz w:val="24"/>
          <w:szCs w:val="24"/>
        </w:rPr>
        <w:t xml:space="preserve"> and </w:t>
      </w:r>
      <w:r w:rsidRPr="00310443">
        <w:rPr>
          <w:rFonts w:ascii="Times New Roman" w:hAnsi="Times New Roman" w:cs="Times New Roman"/>
          <w:b/>
          <w:sz w:val="24"/>
          <w:szCs w:val="24"/>
        </w:rPr>
        <w:t>administrator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2B906735" w14:textId="63811DC1" w:rsidR="009D7D17" w:rsidRPr="00310443" w:rsidRDefault="009D7D17" w:rsidP="005703A4">
      <w:pPr>
        <w:pStyle w:val="ListParagraph"/>
        <w:numPr>
          <w:ilvl w:val="0"/>
          <w:numId w:val="32"/>
        </w:numPr>
        <w:spacing w:line="360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If the user </w:t>
      </w:r>
      <w:r w:rsidRPr="00310443">
        <w:rPr>
          <w:rFonts w:ascii="Times New Roman" w:hAnsi="Times New Roman" w:cs="Times New Roman"/>
          <w:b/>
          <w:sz w:val="24"/>
          <w:szCs w:val="24"/>
        </w:rPr>
        <w:t>is not eligible to delete the doll</w:t>
      </w:r>
      <w:r w:rsidRPr="00310443">
        <w:rPr>
          <w:rFonts w:ascii="Times New Roman" w:hAnsi="Times New Roman" w:cs="Times New Roman"/>
          <w:sz w:val="24"/>
          <w:szCs w:val="24"/>
        </w:rPr>
        <w:t xml:space="preserve">, then show a message using </w:t>
      </w:r>
      <w:r w:rsidRPr="00310443">
        <w:rPr>
          <w:rFonts w:ascii="Times New Roman" w:hAnsi="Times New Roman" w:cs="Times New Roman"/>
          <w:b/>
          <w:sz w:val="24"/>
          <w:szCs w:val="24"/>
        </w:rPr>
        <w:t>Toast</w:t>
      </w:r>
      <w:r w:rsidRPr="00310443">
        <w:rPr>
          <w:rFonts w:ascii="Times New Roman" w:hAnsi="Times New Roman" w:cs="Times New Roman"/>
          <w:sz w:val="24"/>
          <w:szCs w:val="24"/>
        </w:rPr>
        <w:t xml:space="preserve"> that contains “</w:t>
      </w:r>
      <w:r w:rsidRPr="00310443">
        <w:rPr>
          <w:rFonts w:ascii="Times New Roman" w:hAnsi="Times New Roman" w:cs="Times New Roman"/>
          <w:b/>
          <w:sz w:val="24"/>
          <w:szCs w:val="24"/>
        </w:rPr>
        <w:t>You are not eligible to remove this doll</w:t>
      </w:r>
      <w:r w:rsidRPr="00310443">
        <w:rPr>
          <w:rFonts w:ascii="Times New Roman" w:hAnsi="Times New Roman" w:cs="Times New Roman"/>
          <w:sz w:val="24"/>
          <w:szCs w:val="24"/>
        </w:rPr>
        <w:t>”.</w:t>
      </w:r>
    </w:p>
    <w:p w14:paraId="05E51C01" w14:textId="77777777" w:rsidR="00724786" w:rsidRPr="00310443" w:rsidRDefault="00724786" w:rsidP="00600F45">
      <w:pPr>
        <w:pStyle w:val="ListParagraph"/>
        <w:spacing w:line="360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14:paraId="69B2A9FB" w14:textId="77777777" w:rsidR="00033B2E" w:rsidRPr="00310443" w:rsidRDefault="00033B2E" w:rsidP="005703A4">
      <w:pPr>
        <w:pStyle w:val="ListParagraph"/>
        <w:numPr>
          <w:ilvl w:val="0"/>
          <w:numId w:val="1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View Doll Detail Form</w:t>
      </w:r>
    </w:p>
    <w:p w14:paraId="7A03AB34" w14:textId="0A666B12" w:rsidR="00033B2E" w:rsidRPr="00310443" w:rsidRDefault="00033B2E" w:rsidP="005703A4">
      <w:pPr>
        <w:pStyle w:val="ListParagraph"/>
        <w:spacing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This form will </w:t>
      </w:r>
      <w:r w:rsidRPr="00310443">
        <w:rPr>
          <w:rFonts w:ascii="Times New Roman" w:hAnsi="Times New Roman" w:cs="Times New Roman"/>
          <w:b/>
          <w:sz w:val="24"/>
          <w:szCs w:val="24"/>
        </w:rPr>
        <w:t>show</w:t>
      </w:r>
      <w:r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b/>
          <w:sz w:val="24"/>
          <w:szCs w:val="24"/>
        </w:rPr>
        <w:t>detailed doll information</w:t>
      </w:r>
      <w:r w:rsidRPr="00310443">
        <w:rPr>
          <w:rFonts w:ascii="Times New Roman" w:hAnsi="Times New Roman" w:cs="Times New Roman"/>
          <w:sz w:val="24"/>
          <w:szCs w:val="24"/>
        </w:rPr>
        <w:t xml:space="preserve"> for a specific doll from the </w:t>
      </w:r>
      <w:r w:rsidRPr="00310443">
        <w:rPr>
          <w:rFonts w:ascii="Times New Roman" w:hAnsi="Times New Roman" w:cs="Times New Roman"/>
          <w:b/>
          <w:sz w:val="24"/>
          <w:szCs w:val="24"/>
        </w:rPr>
        <w:t>application’s database</w:t>
      </w:r>
      <w:r w:rsidRPr="00310443">
        <w:rPr>
          <w:rFonts w:ascii="Times New Roman" w:hAnsi="Times New Roman" w:cs="Times New Roman"/>
          <w:sz w:val="24"/>
          <w:szCs w:val="24"/>
        </w:rPr>
        <w:t xml:space="preserve">. This form also </w:t>
      </w:r>
      <w:r w:rsidR="00D54143" w:rsidRPr="00310443">
        <w:rPr>
          <w:rFonts w:ascii="Times New Roman" w:hAnsi="Times New Roman" w:cs="Times New Roman"/>
          <w:sz w:val="24"/>
          <w:szCs w:val="24"/>
        </w:rPr>
        <w:t>allow user</w:t>
      </w:r>
      <w:r w:rsidRPr="00310443">
        <w:rPr>
          <w:rFonts w:ascii="Times New Roman" w:hAnsi="Times New Roman" w:cs="Times New Roman"/>
          <w:sz w:val="24"/>
          <w:szCs w:val="24"/>
        </w:rPr>
        <w:t xml:space="preserve"> to 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share </w:t>
      </w:r>
      <w:r w:rsidRPr="00310443">
        <w:rPr>
          <w:rFonts w:ascii="Times New Roman" w:hAnsi="Times New Roman" w:cs="Times New Roman"/>
          <w:sz w:val="24"/>
          <w:szCs w:val="24"/>
        </w:rPr>
        <w:t xml:space="preserve">the joy of dolls </w:t>
      </w:r>
      <w:r w:rsidRPr="00310443">
        <w:rPr>
          <w:rFonts w:ascii="Times New Roman" w:hAnsi="Times New Roman" w:cs="Times New Roman"/>
          <w:b/>
          <w:sz w:val="24"/>
          <w:szCs w:val="24"/>
        </w:rPr>
        <w:t>via SMS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  <w:r w:rsidR="00AC53DD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sz w:val="24"/>
          <w:szCs w:val="24"/>
        </w:rPr>
        <w:t>The requirements for this form are:</w:t>
      </w:r>
    </w:p>
    <w:p w14:paraId="79CBE7B1" w14:textId="5B224728" w:rsidR="00033B2E" w:rsidRPr="00310443" w:rsidRDefault="00033B2E" w:rsidP="005703A4">
      <w:pPr>
        <w:pStyle w:val="ListParagraph"/>
        <w:numPr>
          <w:ilvl w:val="0"/>
          <w:numId w:val="19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TextView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to show 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doll’s name </w:t>
      </w:r>
      <w:r w:rsidRPr="00310443">
        <w:rPr>
          <w:rFonts w:ascii="Times New Roman" w:hAnsi="Times New Roman" w:cs="Times New Roman"/>
          <w:sz w:val="24"/>
          <w:szCs w:val="24"/>
        </w:rPr>
        <w:t xml:space="preserve">and </w:t>
      </w:r>
      <w:r w:rsidRPr="00310443">
        <w:rPr>
          <w:rFonts w:ascii="Times New Roman" w:hAnsi="Times New Roman" w:cs="Times New Roman"/>
          <w:b/>
          <w:sz w:val="24"/>
          <w:szCs w:val="24"/>
        </w:rPr>
        <w:t>description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1E84709B" w14:textId="4D10A47E" w:rsidR="00033B2E" w:rsidRPr="00310443" w:rsidRDefault="00033B2E" w:rsidP="005703A4">
      <w:pPr>
        <w:pStyle w:val="ListParagraph"/>
        <w:numPr>
          <w:ilvl w:val="0"/>
          <w:numId w:val="19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ImageView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to show </w:t>
      </w:r>
      <w:r w:rsidRPr="00310443">
        <w:rPr>
          <w:rFonts w:ascii="Times New Roman" w:hAnsi="Times New Roman" w:cs="Times New Roman"/>
          <w:b/>
          <w:sz w:val="24"/>
          <w:szCs w:val="24"/>
        </w:rPr>
        <w:t>doll’s image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59E0B529" w14:textId="1283633F" w:rsidR="00033B2E" w:rsidRPr="00310443" w:rsidRDefault="00033B2E" w:rsidP="005703A4">
      <w:pPr>
        <w:pStyle w:val="ListParagraph"/>
        <w:numPr>
          <w:ilvl w:val="0"/>
          <w:numId w:val="19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EditText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for </w:t>
      </w:r>
      <w:r w:rsidRPr="00310443">
        <w:rPr>
          <w:rFonts w:ascii="Times New Roman" w:hAnsi="Times New Roman" w:cs="Times New Roman"/>
          <w:b/>
          <w:sz w:val="24"/>
          <w:szCs w:val="24"/>
        </w:rPr>
        <w:t>phone number</w:t>
      </w:r>
      <w:r w:rsidRPr="00310443">
        <w:rPr>
          <w:rFonts w:ascii="Times New Roman" w:hAnsi="Times New Roman" w:cs="Times New Roman"/>
          <w:sz w:val="24"/>
          <w:szCs w:val="24"/>
        </w:rPr>
        <w:t xml:space="preserve"> input field.</w:t>
      </w:r>
    </w:p>
    <w:p w14:paraId="1C92D158" w14:textId="558329D3" w:rsidR="00033B2E" w:rsidRPr="00310443" w:rsidRDefault="00033B2E" w:rsidP="005703A4">
      <w:pPr>
        <w:pStyle w:val="ListParagraph"/>
        <w:numPr>
          <w:ilvl w:val="0"/>
          <w:numId w:val="19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r w:rsidRPr="00310443">
        <w:rPr>
          <w:rFonts w:ascii="Times New Roman" w:hAnsi="Times New Roman" w:cs="Times New Roman"/>
          <w:b/>
          <w:sz w:val="24"/>
          <w:szCs w:val="24"/>
        </w:rPr>
        <w:t>Button</w:t>
      </w:r>
      <w:r w:rsidRPr="00310443">
        <w:rPr>
          <w:rFonts w:ascii="Times New Roman" w:hAnsi="Times New Roman" w:cs="Times New Roman"/>
          <w:sz w:val="24"/>
          <w:szCs w:val="24"/>
        </w:rPr>
        <w:t xml:space="preserve"> for </w:t>
      </w:r>
      <w:r w:rsidRPr="00310443">
        <w:rPr>
          <w:rFonts w:ascii="Times New Roman" w:hAnsi="Times New Roman" w:cs="Times New Roman"/>
          <w:b/>
          <w:sz w:val="24"/>
          <w:szCs w:val="24"/>
        </w:rPr>
        <w:t>Share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4775E294" w14:textId="77777777" w:rsidR="00033B2E" w:rsidRPr="00310443" w:rsidRDefault="00033B2E" w:rsidP="005703A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This button will be used to </w:t>
      </w:r>
      <w:r w:rsidRPr="00310443">
        <w:rPr>
          <w:rFonts w:ascii="Times New Roman" w:hAnsi="Times New Roman" w:cs="Times New Roman"/>
          <w:b/>
          <w:sz w:val="24"/>
          <w:szCs w:val="24"/>
        </w:rPr>
        <w:t>validate</w:t>
      </w:r>
      <w:r w:rsidRPr="00310443">
        <w:rPr>
          <w:rFonts w:ascii="Times New Roman" w:hAnsi="Times New Roman" w:cs="Times New Roman"/>
          <w:sz w:val="24"/>
          <w:szCs w:val="24"/>
        </w:rPr>
        <w:t xml:space="preserve"> and </w:t>
      </w:r>
      <w:r w:rsidRPr="00310443">
        <w:rPr>
          <w:rFonts w:ascii="Times New Roman" w:hAnsi="Times New Roman" w:cs="Times New Roman"/>
          <w:b/>
          <w:sz w:val="24"/>
          <w:szCs w:val="24"/>
        </w:rPr>
        <w:t>send SMS</w:t>
      </w:r>
      <w:r w:rsidRPr="00310443">
        <w:rPr>
          <w:rFonts w:ascii="Times New Roman" w:hAnsi="Times New Roman" w:cs="Times New Roman"/>
          <w:sz w:val="24"/>
          <w:szCs w:val="24"/>
        </w:rPr>
        <w:t xml:space="preserve"> to the specified phone number. The </w:t>
      </w:r>
      <w:r w:rsidRPr="00310443">
        <w:rPr>
          <w:rFonts w:ascii="Times New Roman" w:hAnsi="Times New Roman" w:cs="Times New Roman"/>
          <w:b/>
          <w:sz w:val="24"/>
          <w:szCs w:val="24"/>
        </w:rPr>
        <w:t>validation</w:t>
      </w:r>
      <w:r w:rsidRPr="00310443">
        <w:rPr>
          <w:rFonts w:ascii="Times New Roman" w:hAnsi="Times New Roman" w:cs="Times New Roman"/>
          <w:sz w:val="24"/>
          <w:szCs w:val="24"/>
        </w:rPr>
        <w:t xml:space="preserve"> processes are:</w:t>
      </w:r>
    </w:p>
    <w:p w14:paraId="108217CB" w14:textId="77777777" w:rsidR="00033B2E" w:rsidRPr="00310443" w:rsidRDefault="00033B2E" w:rsidP="005703A4">
      <w:pPr>
        <w:pStyle w:val="ListParagraph"/>
        <w:numPr>
          <w:ilvl w:val="0"/>
          <w:numId w:val="20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Validate that </w:t>
      </w:r>
      <w:r w:rsidRPr="00310443">
        <w:rPr>
          <w:rFonts w:ascii="Times New Roman" w:hAnsi="Times New Roman" w:cs="Times New Roman"/>
          <w:b/>
          <w:sz w:val="24"/>
          <w:szCs w:val="24"/>
        </w:rPr>
        <w:t>phone number must be filled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69D779EB" w14:textId="77777777" w:rsidR="00033B2E" w:rsidRPr="00310443" w:rsidRDefault="00033B2E" w:rsidP="005703A4">
      <w:pPr>
        <w:pStyle w:val="ListParagraph"/>
        <w:numPr>
          <w:ilvl w:val="0"/>
          <w:numId w:val="20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Validate that </w:t>
      </w:r>
      <w:r w:rsidRPr="00310443">
        <w:rPr>
          <w:rFonts w:ascii="Times New Roman" w:hAnsi="Times New Roman" w:cs="Times New Roman"/>
          <w:b/>
          <w:sz w:val="24"/>
          <w:szCs w:val="24"/>
        </w:rPr>
        <w:t>application has permission</w:t>
      </w:r>
      <w:r w:rsidRPr="00310443">
        <w:rPr>
          <w:rFonts w:ascii="Times New Roman" w:hAnsi="Times New Roman" w:cs="Times New Roman"/>
          <w:sz w:val="24"/>
          <w:szCs w:val="24"/>
        </w:rPr>
        <w:t xml:space="preserve"> to </w:t>
      </w:r>
      <w:r w:rsidRPr="00310443">
        <w:rPr>
          <w:rFonts w:ascii="Times New Roman" w:hAnsi="Times New Roman" w:cs="Times New Roman"/>
          <w:b/>
          <w:sz w:val="24"/>
          <w:szCs w:val="24"/>
        </w:rPr>
        <w:t>send SMS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0A6D2EE6" w14:textId="77777777" w:rsidR="00033B2E" w:rsidRPr="00310443" w:rsidRDefault="00033B2E" w:rsidP="005703A4">
      <w:pPr>
        <w:pStyle w:val="ListParagraph"/>
        <w:numPr>
          <w:ilvl w:val="0"/>
          <w:numId w:val="20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 xml:space="preserve">Send SMS </w:t>
      </w:r>
      <w:r w:rsidRPr="00310443">
        <w:rPr>
          <w:rFonts w:ascii="Times New Roman" w:hAnsi="Times New Roman" w:cs="Times New Roman"/>
          <w:sz w:val="24"/>
          <w:szCs w:val="24"/>
        </w:rPr>
        <w:t>to the specified phone number, informing them about the doll, for example:</w:t>
      </w:r>
    </w:p>
    <w:p w14:paraId="19ACF111" w14:textId="77777777" w:rsidR="00033B2E" w:rsidRPr="00310443" w:rsidRDefault="00033B2E" w:rsidP="005703A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5C88A8C1" wp14:editId="01BEEC27">
                <wp:extent cx="5182870" cy="977265"/>
                <wp:effectExtent l="11430" t="13335" r="6350" b="1143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287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2954A6" w14:textId="77777777" w:rsidR="00033B2E" w:rsidRDefault="00033B2E" w:rsidP="00033B2E">
                            <w:r>
                              <w:t xml:space="preserve">Hey, check this doll from </w:t>
                            </w:r>
                            <w:proofErr w:type="spellStart"/>
                            <w:r>
                              <w:t>BlueDoll</w:t>
                            </w:r>
                            <w:proofErr w:type="spellEnd"/>
                            <w:r>
                              <w:t xml:space="preserve">! It’s the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[doll’s name</w:t>
                            </w:r>
                            <w:r w:rsidRPr="00507E19">
                              <w:rPr>
                                <w:b/>
                                <w:u w:val="single"/>
                              </w:rPr>
                              <w:t>]</w:t>
                            </w:r>
                            <w:r>
                              <w:t xml:space="preserve"> and it’s so awesome!</w:t>
                            </w:r>
                          </w:p>
                          <w:p w14:paraId="27A11516" w14:textId="77777777" w:rsidR="00033B2E" w:rsidRPr="00507E19" w:rsidRDefault="00033B2E" w:rsidP="00033B2E">
                            <w:r>
                              <w:t xml:space="preserve">-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[logged in user’s nam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C88A8C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08.1pt;height:76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">
                <v:textbox style="mso-fit-shape-to-text:t">
                  <w:txbxContent>
                    <w:p w14:paraId="172954A6" w14:textId="77777777" w:rsidR="00033B2E" w:rsidRDefault="00033B2E" w:rsidP="00033B2E">
                      <w:r>
                        <w:t xml:space="preserve">Hey, check this doll from BlueDoll! It’s the </w:t>
                      </w:r>
                      <w:r>
                        <w:rPr>
                          <w:b/>
                          <w:u w:val="single"/>
                        </w:rPr>
                        <w:t>[doll’s name</w:t>
                      </w:r>
                      <w:r w:rsidRPr="00507E19">
                        <w:rPr>
                          <w:b/>
                          <w:u w:val="single"/>
                        </w:rPr>
                        <w:t>]</w:t>
                      </w:r>
                      <w:r>
                        <w:t xml:space="preserve"> and it’s so awesome!</w:t>
                      </w:r>
                    </w:p>
                    <w:p w14:paraId="27A11516" w14:textId="77777777" w:rsidR="00033B2E" w:rsidRPr="00507E19" w:rsidRDefault="00033B2E" w:rsidP="00033B2E">
                      <w:r>
                        <w:t xml:space="preserve">- </w:t>
                      </w:r>
                      <w:r>
                        <w:rPr>
                          <w:b/>
                          <w:u w:val="single"/>
                        </w:rPr>
                        <w:t>[logged in user’s name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A8E5E8" w14:textId="77777777" w:rsidR="00033B2E" w:rsidRPr="00310443" w:rsidRDefault="00033B2E" w:rsidP="005703A4">
      <w:pPr>
        <w:pStyle w:val="ListParagraph"/>
        <w:numPr>
          <w:ilvl w:val="0"/>
          <w:numId w:val="20"/>
        </w:num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Show proper 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error message </w:t>
      </w:r>
      <w:r w:rsidRPr="00310443">
        <w:rPr>
          <w:rFonts w:ascii="Times New Roman" w:hAnsi="Times New Roman" w:cs="Times New Roman"/>
          <w:sz w:val="24"/>
          <w:szCs w:val="24"/>
        </w:rPr>
        <w:t>for each validation process.</w:t>
      </w:r>
    </w:p>
    <w:p w14:paraId="7647B1A4" w14:textId="77777777" w:rsidR="00033B2E" w:rsidRPr="00310443" w:rsidRDefault="00033B2E" w:rsidP="00033B2E">
      <w:pPr>
        <w:spacing w:line="360" w:lineRule="auto"/>
        <w:jc w:val="both"/>
      </w:pPr>
    </w:p>
    <w:p w14:paraId="5622707C" w14:textId="77777777" w:rsidR="00B41637" w:rsidRPr="00310443" w:rsidRDefault="00B41637" w:rsidP="005703A4">
      <w:pPr>
        <w:pStyle w:val="ListParagraph"/>
        <w:numPr>
          <w:ilvl w:val="0"/>
          <w:numId w:val="1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Modify Doll Form</w:t>
      </w:r>
    </w:p>
    <w:p w14:paraId="6E46BA25" w14:textId="7D11B8FA" w:rsidR="00B41637" w:rsidRPr="00310443" w:rsidRDefault="00B41637" w:rsidP="005703A4">
      <w:pPr>
        <w:pStyle w:val="ListParagraph"/>
        <w:spacing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This </w:t>
      </w:r>
      <w:r w:rsidR="00DF103B" w:rsidRPr="00310443">
        <w:rPr>
          <w:rFonts w:ascii="Times New Roman" w:hAnsi="Times New Roman" w:cs="Times New Roman"/>
          <w:sz w:val="24"/>
          <w:szCs w:val="24"/>
        </w:rPr>
        <w:t xml:space="preserve">can be accessed through </w:t>
      </w:r>
      <w:r w:rsidR="00DF103B" w:rsidRPr="00697D07">
        <w:rPr>
          <w:rFonts w:ascii="Times New Roman" w:hAnsi="Times New Roman" w:cs="Times New Roman"/>
          <w:b/>
          <w:sz w:val="24"/>
          <w:szCs w:val="24"/>
        </w:rPr>
        <w:t>2 different methods</w:t>
      </w:r>
      <w:r w:rsidR="00DF103B" w:rsidRPr="00310443">
        <w:rPr>
          <w:rFonts w:ascii="Times New Roman" w:hAnsi="Times New Roman" w:cs="Times New Roman"/>
          <w:sz w:val="24"/>
          <w:szCs w:val="24"/>
        </w:rPr>
        <w:t xml:space="preserve"> which are the “</w:t>
      </w:r>
      <w:r w:rsidR="00DF103B" w:rsidRPr="00310443">
        <w:rPr>
          <w:rFonts w:ascii="Times New Roman" w:hAnsi="Times New Roman" w:cs="Times New Roman"/>
          <w:b/>
          <w:sz w:val="24"/>
          <w:szCs w:val="24"/>
        </w:rPr>
        <w:t>Insert new doll</w:t>
      </w:r>
      <w:r w:rsidR="00DF103B" w:rsidRPr="00310443">
        <w:rPr>
          <w:rFonts w:ascii="Times New Roman" w:hAnsi="Times New Roman" w:cs="Times New Roman"/>
          <w:sz w:val="24"/>
          <w:szCs w:val="24"/>
        </w:rPr>
        <w:t xml:space="preserve">” option from the </w:t>
      </w:r>
      <w:r w:rsidR="00617C7B" w:rsidRPr="00310443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DF103B" w:rsidRPr="00310443">
        <w:rPr>
          <w:rFonts w:ascii="Times New Roman" w:hAnsi="Times New Roman" w:cs="Times New Roman"/>
          <w:b/>
          <w:sz w:val="24"/>
          <w:szCs w:val="24"/>
        </w:rPr>
        <w:t>navigation bar</w:t>
      </w:r>
      <w:r w:rsidR="00DF103B" w:rsidRPr="00310443">
        <w:rPr>
          <w:rFonts w:ascii="Times New Roman" w:hAnsi="Times New Roman" w:cs="Times New Roman"/>
          <w:sz w:val="24"/>
          <w:szCs w:val="24"/>
        </w:rPr>
        <w:t xml:space="preserve"> and the </w:t>
      </w:r>
      <w:r w:rsidR="000B72C0" w:rsidRPr="00310443">
        <w:rPr>
          <w:rFonts w:ascii="Times New Roman" w:hAnsi="Times New Roman" w:cs="Times New Roman"/>
          <w:sz w:val="24"/>
          <w:szCs w:val="24"/>
        </w:rPr>
        <w:t>“</w:t>
      </w:r>
      <w:r w:rsidR="00DF103B" w:rsidRPr="00310443">
        <w:rPr>
          <w:rFonts w:ascii="Times New Roman" w:hAnsi="Times New Roman" w:cs="Times New Roman"/>
          <w:b/>
          <w:sz w:val="24"/>
          <w:szCs w:val="24"/>
        </w:rPr>
        <w:t>edit dolls</w:t>
      </w:r>
      <w:r w:rsidR="000B72C0" w:rsidRPr="00310443">
        <w:rPr>
          <w:rFonts w:ascii="Times New Roman" w:hAnsi="Times New Roman" w:cs="Times New Roman"/>
          <w:sz w:val="24"/>
          <w:szCs w:val="24"/>
        </w:rPr>
        <w:t>”</w:t>
      </w:r>
      <w:r w:rsidR="00DF103B" w:rsidRPr="00310443">
        <w:rPr>
          <w:rFonts w:ascii="Times New Roman" w:hAnsi="Times New Roman" w:cs="Times New Roman"/>
          <w:sz w:val="24"/>
          <w:szCs w:val="24"/>
        </w:rPr>
        <w:t xml:space="preserve"> button from the </w:t>
      </w:r>
      <w:r w:rsidR="00DF103B" w:rsidRPr="00310443">
        <w:rPr>
          <w:rFonts w:ascii="Times New Roman" w:hAnsi="Times New Roman" w:cs="Times New Roman"/>
          <w:b/>
          <w:sz w:val="24"/>
          <w:szCs w:val="24"/>
        </w:rPr>
        <w:t>View Dolls edit button</w:t>
      </w:r>
      <w:r w:rsidR="00DF103B" w:rsidRPr="00310443">
        <w:rPr>
          <w:rFonts w:ascii="Times New Roman" w:hAnsi="Times New Roman" w:cs="Times New Roman"/>
          <w:sz w:val="24"/>
          <w:szCs w:val="24"/>
        </w:rPr>
        <w:t xml:space="preserve">. The </w:t>
      </w:r>
      <w:r w:rsidRPr="00310443">
        <w:rPr>
          <w:rFonts w:ascii="Times New Roman" w:hAnsi="Times New Roman" w:cs="Times New Roman"/>
          <w:sz w:val="24"/>
          <w:szCs w:val="24"/>
        </w:rPr>
        <w:t xml:space="preserve">form </w:t>
      </w:r>
      <w:r w:rsidRPr="00310443">
        <w:rPr>
          <w:rFonts w:ascii="Times New Roman" w:hAnsi="Times New Roman" w:cs="Times New Roman"/>
          <w:b/>
          <w:sz w:val="24"/>
          <w:szCs w:val="24"/>
        </w:rPr>
        <w:t>allow</w:t>
      </w:r>
      <w:r w:rsidR="00D453A2" w:rsidRPr="00310443">
        <w:rPr>
          <w:rFonts w:ascii="Times New Roman" w:hAnsi="Times New Roman" w:cs="Times New Roman"/>
          <w:b/>
          <w:sz w:val="24"/>
          <w:szCs w:val="24"/>
        </w:rPr>
        <w:t>s</w:t>
      </w:r>
      <w:r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="00D453A2" w:rsidRPr="00310443">
        <w:rPr>
          <w:rFonts w:ascii="Times New Roman" w:hAnsi="Times New Roman" w:cs="Times New Roman"/>
          <w:sz w:val="24"/>
          <w:szCs w:val="24"/>
        </w:rPr>
        <w:t xml:space="preserve">the </w:t>
      </w:r>
      <w:r w:rsidRPr="00310443">
        <w:rPr>
          <w:rFonts w:ascii="Times New Roman" w:hAnsi="Times New Roman" w:cs="Times New Roman"/>
          <w:sz w:val="24"/>
          <w:szCs w:val="24"/>
        </w:rPr>
        <w:t xml:space="preserve">user to </w:t>
      </w:r>
      <w:r w:rsidRPr="00310443">
        <w:rPr>
          <w:rFonts w:ascii="Times New Roman" w:hAnsi="Times New Roman" w:cs="Times New Roman"/>
          <w:b/>
          <w:sz w:val="24"/>
          <w:szCs w:val="24"/>
        </w:rPr>
        <w:t>insert</w:t>
      </w:r>
      <w:r w:rsidR="00EA3DCB">
        <w:rPr>
          <w:rFonts w:ascii="Times New Roman" w:hAnsi="Times New Roman" w:cs="Times New Roman"/>
          <w:sz w:val="24"/>
          <w:szCs w:val="24"/>
        </w:rPr>
        <w:t xml:space="preserve"> or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 update</w:t>
      </w:r>
      <w:r w:rsidR="00EA3DCB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sz w:val="24"/>
          <w:szCs w:val="24"/>
        </w:rPr>
        <w:t xml:space="preserve">a specific doll from the </w:t>
      </w:r>
      <w:r w:rsidRPr="00310443">
        <w:rPr>
          <w:rFonts w:ascii="Times New Roman" w:hAnsi="Times New Roman" w:cs="Times New Roman"/>
          <w:b/>
          <w:sz w:val="24"/>
          <w:szCs w:val="24"/>
        </w:rPr>
        <w:t>application’s database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  <w:r w:rsidR="00464682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sz w:val="24"/>
          <w:szCs w:val="24"/>
        </w:rPr>
        <w:t>The requirements for this form are:</w:t>
      </w:r>
    </w:p>
    <w:p w14:paraId="3278BF8F" w14:textId="494576F3" w:rsidR="00CE0C71" w:rsidRPr="00310443" w:rsidRDefault="00CE0C71" w:rsidP="005703A4">
      <w:pPr>
        <w:pStyle w:val="ListParagraph"/>
        <w:numPr>
          <w:ilvl w:val="0"/>
          <w:numId w:val="17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>If the form is accessed through the “</w:t>
      </w:r>
      <w:r w:rsidRPr="00310443">
        <w:rPr>
          <w:rFonts w:ascii="Times New Roman" w:hAnsi="Times New Roman" w:cs="Times New Roman"/>
          <w:b/>
          <w:sz w:val="24"/>
          <w:szCs w:val="24"/>
        </w:rPr>
        <w:t>edit dolls</w:t>
      </w:r>
      <w:r w:rsidRPr="00310443">
        <w:rPr>
          <w:rFonts w:ascii="Times New Roman" w:hAnsi="Times New Roman" w:cs="Times New Roman"/>
          <w:sz w:val="24"/>
          <w:szCs w:val="24"/>
        </w:rPr>
        <w:t>”</w:t>
      </w:r>
      <w:r w:rsidR="00F52220" w:rsidRPr="00310443">
        <w:rPr>
          <w:rFonts w:ascii="Times New Roman" w:hAnsi="Times New Roman" w:cs="Times New Roman"/>
          <w:sz w:val="24"/>
          <w:szCs w:val="24"/>
        </w:rPr>
        <w:t xml:space="preserve"> button, then fill </w:t>
      </w:r>
      <w:r w:rsidR="00F52220" w:rsidRPr="00310443">
        <w:rPr>
          <w:rFonts w:ascii="Times New Roman" w:hAnsi="Times New Roman" w:cs="Times New Roman"/>
          <w:b/>
          <w:sz w:val="24"/>
          <w:szCs w:val="24"/>
        </w:rPr>
        <w:t>all the inputs with the doll data</w:t>
      </w:r>
      <w:r w:rsidR="00F52220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="00F52220" w:rsidRPr="00EE42B0">
        <w:rPr>
          <w:rFonts w:ascii="Times New Roman" w:hAnsi="Times New Roman" w:cs="Times New Roman"/>
          <w:b/>
          <w:sz w:val="24"/>
          <w:szCs w:val="24"/>
        </w:rPr>
        <w:t>selected</w:t>
      </w:r>
      <w:r w:rsidR="002B07E0" w:rsidRPr="00310443">
        <w:rPr>
          <w:rFonts w:ascii="Times New Roman" w:hAnsi="Times New Roman" w:cs="Times New Roman"/>
          <w:sz w:val="24"/>
          <w:szCs w:val="24"/>
        </w:rPr>
        <w:t xml:space="preserve"> from the previous page</w:t>
      </w:r>
      <w:r w:rsidR="00F52220" w:rsidRPr="00310443">
        <w:rPr>
          <w:rFonts w:ascii="Times New Roman" w:hAnsi="Times New Roman" w:cs="Times New Roman"/>
          <w:sz w:val="24"/>
          <w:szCs w:val="24"/>
        </w:rPr>
        <w:t>.</w:t>
      </w:r>
    </w:p>
    <w:p w14:paraId="2A601C99" w14:textId="6D4CB2EA" w:rsidR="00B41637" w:rsidRPr="00310443" w:rsidRDefault="00B41637" w:rsidP="005703A4">
      <w:pPr>
        <w:pStyle w:val="ListParagraph"/>
        <w:numPr>
          <w:ilvl w:val="0"/>
          <w:numId w:val="17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EditText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for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 name and description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4435D680" w14:textId="33CF62CD" w:rsidR="00B41637" w:rsidRPr="00310443" w:rsidRDefault="00B41637" w:rsidP="005703A4">
      <w:pPr>
        <w:pStyle w:val="ListParagraph"/>
        <w:numPr>
          <w:ilvl w:val="0"/>
          <w:numId w:val="17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lastRenderedPageBreak/>
        <w:t xml:space="preserve">Use </w:t>
      </w:r>
      <w:r w:rsidRPr="00310443">
        <w:rPr>
          <w:rFonts w:ascii="Times New Roman" w:hAnsi="Times New Roman" w:cs="Times New Roman"/>
          <w:b/>
          <w:sz w:val="24"/>
          <w:szCs w:val="24"/>
        </w:rPr>
        <w:t>Spinner</w:t>
      </w:r>
      <w:r w:rsidRPr="00310443">
        <w:rPr>
          <w:rFonts w:ascii="Times New Roman" w:hAnsi="Times New Roman" w:cs="Times New Roman"/>
          <w:sz w:val="24"/>
          <w:szCs w:val="24"/>
        </w:rPr>
        <w:t xml:space="preserve"> for </w:t>
      </w:r>
      <w:r w:rsidRPr="00310443">
        <w:rPr>
          <w:rFonts w:ascii="Times New Roman" w:hAnsi="Times New Roman" w:cs="Times New Roman"/>
          <w:b/>
          <w:sz w:val="24"/>
          <w:szCs w:val="24"/>
        </w:rPr>
        <w:t>image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0DF9ABF7" w14:textId="479F940C" w:rsidR="00844109" w:rsidRPr="00310443" w:rsidRDefault="00B41637" w:rsidP="005703A4">
      <w:pPr>
        <w:pStyle w:val="ListParagraph"/>
        <w:numPr>
          <w:ilvl w:val="0"/>
          <w:numId w:val="17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r w:rsidRPr="00310443">
        <w:rPr>
          <w:rFonts w:ascii="Times New Roman" w:hAnsi="Times New Roman" w:cs="Times New Roman"/>
          <w:b/>
          <w:sz w:val="24"/>
          <w:szCs w:val="24"/>
        </w:rPr>
        <w:t>Button</w:t>
      </w:r>
      <w:r w:rsidRPr="00310443">
        <w:rPr>
          <w:rFonts w:ascii="Times New Roman" w:hAnsi="Times New Roman" w:cs="Times New Roman"/>
          <w:sz w:val="24"/>
          <w:szCs w:val="24"/>
        </w:rPr>
        <w:t xml:space="preserve"> for</w:t>
      </w:r>
      <w:r w:rsidR="004D24EA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="004D24EA" w:rsidRPr="00310443">
        <w:rPr>
          <w:rFonts w:ascii="Times New Roman" w:hAnsi="Times New Roman" w:cs="Times New Roman"/>
          <w:b/>
          <w:sz w:val="24"/>
          <w:szCs w:val="24"/>
        </w:rPr>
        <w:t>save</w:t>
      </w:r>
      <w:r w:rsidR="004D24EA" w:rsidRPr="00310443">
        <w:rPr>
          <w:rFonts w:ascii="Times New Roman" w:hAnsi="Times New Roman" w:cs="Times New Roman"/>
          <w:sz w:val="24"/>
          <w:szCs w:val="24"/>
        </w:rPr>
        <w:t xml:space="preserve"> and </w:t>
      </w:r>
      <w:r w:rsidR="004D24EA" w:rsidRPr="00310443">
        <w:rPr>
          <w:rFonts w:ascii="Times New Roman" w:hAnsi="Times New Roman" w:cs="Times New Roman"/>
          <w:b/>
          <w:sz w:val="24"/>
          <w:szCs w:val="24"/>
        </w:rPr>
        <w:t>delete</w:t>
      </w:r>
      <w:r w:rsidR="004D24EA" w:rsidRPr="00310443">
        <w:rPr>
          <w:rFonts w:ascii="Times New Roman" w:hAnsi="Times New Roman" w:cs="Times New Roman"/>
          <w:sz w:val="24"/>
          <w:szCs w:val="24"/>
        </w:rPr>
        <w:t>.</w:t>
      </w:r>
    </w:p>
    <w:p w14:paraId="4FFF6148" w14:textId="6707A702" w:rsidR="00CB3D64" w:rsidRPr="00310443" w:rsidRDefault="00CB3D64" w:rsidP="005703A4">
      <w:pPr>
        <w:pStyle w:val="ListParagraph"/>
        <w:numPr>
          <w:ilvl w:val="1"/>
          <w:numId w:val="17"/>
        </w:numPr>
        <w:spacing w:after="0" w:line="36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Save Button</w:t>
      </w:r>
    </w:p>
    <w:p w14:paraId="51FD19B8" w14:textId="4F3DB947" w:rsidR="00441BFF" w:rsidRPr="00310443" w:rsidRDefault="00441BFF" w:rsidP="005703A4">
      <w:pPr>
        <w:pStyle w:val="ListParagraph"/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The application will </w:t>
      </w:r>
      <w:r w:rsidRPr="00310443">
        <w:rPr>
          <w:rFonts w:ascii="Times New Roman" w:hAnsi="Times New Roman" w:cs="Times New Roman"/>
          <w:b/>
          <w:sz w:val="24"/>
          <w:szCs w:val="24"/>
        </w:rPr>
        <w:t>validate all input</w:t>
      </w:r>
      <w:r w:rsidRPr="00310443">
        <w:rPr>
          <w:rFonts w:ascii="Times New Roman" w:hAnsi="Times New Roman" w:cs="Times New Roman"/>
          <w:sz w:val="24"/>
          <w:szCs w:val="24"/>
        </w:rPr>
        <w:t xml:space="preserve"> when the </w:t>
      </w:r>
      <w:r w:rsidRPr="00310443">
        <w:rPr>
          <w:rFonts w:ascii="Times New Roman" w:hAnsi="Times New Roman" w:cs="Times New Roman"/>
          <w:b/>
          <w:sz w:val="24"/>
          <w:szCs w:val="24"/>
        </w:rPr>
        <w:t>save button is pressed</w:t>
      </w:r>
      <w:r w:rsidRPr="00310443">
        <w:rPr>
          <w:rFonts w:ascii="Times New Roman" w:hAnsi="Times New Roman" w:cs="Times New Roman"/>
          <w:sz w:val="24"/>
          <w:szCs w:val="24"/>
        </w:rPr>
        <w:t xml:space="preserve"> according to the following criteria:</w:t>
      </w:r>
    </w:p>
    <w:p w14:paraId="75D07FCE" w14:textId="77777777" w:rsidR="00441BFF" w:rsidRPr="00310443" w:rsidRDefault="00441BFF" w:rsidP="005703A4">
      <w:pPr>
        <w:pStyle w:val="ListParagraph"/>
        <w:numPr>
          <w:ilvl w:val="0"/>
          <w:numId w:val="18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Validate that </w:t>
      </w:r>
      <w:r w:rsidRPr="00310443">
        <w:rPr>
          <w:rFonts w:ascii="Times New Roman" w:hAnsi="Times New Roman" w:cs="Times New Roman"/>
          <w:b/>
          <w:sz w:val="24"/>
          <w:szCs w:val="24"/>
        </w:rPr>
        <w:t>doll name must be filled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5AC40B7A" w14:textId="77777777" w:rsidR="00441BFF" w:rsidRPr="00310443" w:rsidRDefault="00441BFF" w:rsidP="005703A4">
      <w:pPr>
        <w:pStyle w:val="ListParagraph"/>
        <w:numPr>
          <w:ilvl w:val="0"/>
          <w:numId w:val="18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Validate that </w:t>
      </w:r>
      <w:r w:rsidRPr="00310443">
        <w:rPr>
          <w:rFonts w:ascii="Times New Roman" w:hAnsi="Times New Roman" w:cs="Times New Roman"/>
          <w:b/>
          <w:sz w:val="24"/>
          <w:szCs w:val="24"/>
        </w:rPr>
        <w:t>doll name must be unique</w:t>
      </w:r>
      <w:r w:rsidRPr="00310443">
        <w:rPr>
          <w:rFonts w:ascii="Times New Roman" w:hAnsi="Times New Roman" w:cs="Times New Roman"/>
          <w:sz w:val="24"/>
          <w:szCs w:val="24"/>
        </w:rPr>
        <w:t xml:space="preserve"> and there are </w:t>
      </w:r>
      <w:r w:rsidRPr="00310443">
        <w:rPr>
          <w:rFonts w:ascii="Times New Roman" w:hAnsi="Times New Roman" w:cs="Times New Roman"/>
          <w:b/>
          <w:sz w:val="24"/>
          <w:szCs w:val="24"/>
        </w:rPr>
        <w:t>no other dolls</w:t>
      </w:r>
      <w:r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b/>
          <w:sz w:val="24"/>
          <w:szCs w:val="24"/>
        </w:rPr>
        <w:t>with the same name</w:t>
      </w:r>
      <w:r w:rsidRPr="00310443">
        <w:rPr>
          <w:rFonts w:ascii="Times New Roman" w:hAnsi="Times New Roman" w:cs="Times New Roman"/>
          <w:sz w:val="24"/>
          <w:szCs w:val="24"/>
        </w:rPr>
        <w:t xml:space="preserve"> in the </w:t>
      </w:r>
      <w:r w:rsidRPr="00310443">
        <w:rPr>
          <w:rFonts w:ascii="Times New Roman" w:hAnsi="Times New Roman" w:cs="Times New Roman"/>
          <w:b/>
          <w:sz w:val="24"/>
          <w:szCs w:val="24"/>
        </w:rPr>
        <w:t>application’s database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2DF93B16" w14:textId="77777777" w:rsidR="00441BFF" w:rsidRPr="00310443" w:rsidRDefault="00441BFF" w:rsidP="005703A4">
      <w:pPr>
        <w:pStyle w:val="ListParagraph"/>
        <w:numPr>
          <w:ilvl w:val="0"/>
          <w:numId w:val="18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Validate that </w:t>
      </w:r>
      <w:r w:rsidRPr="00310443">
        <w:rPr>
          <w:rFonts w:ascii="Times New Roman" w:hAnsi="Times New Roman" w:cs="Times New Roman"/>
          <w:b/>
          <w:sz w:val="24"/>
          <w:szCs w:val="24"/>
        </w:rPr>
        <w:t>doll description must be filled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23CB0B32" w14:textId="4B121D8F" w:rsidR="00B52826" w:rsidRPr="00310443" w:rsidRDefault="00441BFF" w:rsidP="005703A4">
      <w:pPr>
        <w:pStyle w:val="ListParagraph"/>
        <w:numPr>
          <w:ilvl w:val="0"/>
          <w:numId w:val="18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Validate that </w:t>
      </w:r>
      <w:r w:rsidRPr="00310443">
        <w:rPr>
          <w:rFonts w:ascii="Times New Roman" w:hAnsi="Times New Roman" w:cs="Times New Roman"/>
          <w:b/>
          <w:sz w:val="24"/>
          <w:szCs w:val="24"/>
        </w:rPr>
        <w:t>doll image must be chosen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62DF18E6" w14:textId="13894822" w:rsidR="00B52826" w:rsidRPr="00310443" w:rsidRDefault="00B52826" w:rsidP="005703A4">
      <w:pPr>
        <w:pStyle w:val="ListParagraph"/>
        <w:numPr>
          <w:ilvl w:val="0"/>
          <w:numId w:val="18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>Show proper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 error message </w:t>
      </w:r>
      <w:r w:rsidRPr="00310443">
        <w:rPr>
          <w:rFonts w:ascii="Times New Roman" w:hAnsi="Times New Roman" w:cs="Times New Roman"/>
          <w:sz w:val="24"/>
          <w:szCs w:val="24"/>
        </w:rPr>
        <w:t>for each validation process.</w:t>
      </w:r>
    </w:p>
    <w:p w14:paraId="17EF6377" w14:textId="77777777" w:rsidR="00CB3D64" w:rsidRPr="00310443" w:rsidRDefault="00CB3D64" w:rsidP="005703A4">
      <w:pPr>
        <w:pStyle w:val="ListParagraph"/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>After all validation has been completed, the application will</w:t>
      </w:r>
      <w:r w:rsidR="00441BFF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b/>
          <w:sz w:val="24"/>
          <w:szCs w:val="24"/>
        </w:rPr>
        <w:t>read all input value</w:t>
      </w:r>
      <w:r w:rsidRPr="00310443">
        <w:rPr>
          <w:rFonts w:ascii="Times New Roman" w:hAnsi="Times New Roman" w:cs="Times New Roman"/>
          <w:sz w:val="24"/>
          <w:szCs w:val="24"/>
        </w:rPr>
        <w:t xml:space="preserve"> and </w:t>
      </w:r>
      <w:r w:rsidRPr="00310443">
        <w:rPr>
          <w:rFonts w:ascii="Times New Roman" w:hAnsi="Times New Roman" w:cs="Times New Roman"/>
          <w:b/>
          <w:sz w:val="24"/>
          <w:szCs w:val="24"/>
        </w:rPr>
        <w:t>insert/update</w:t>
      </w:r>
      <w:r w:rsidRPr="00310443">
        <w:rPr>
          <w:rFonts w:ascii="Times New Roman" w:hAnsi="Times New Roman" w:cs="Times New Roman"/>
          <w:sz w:val="24"/>
          <w:szCs w:val="24"/>
        </w:rPr>
        <w:t xml:space="preserve"> them into the application database according to the following detail:</w:t>
      </w:r>
    </w:p>
    <w:p w14:paraId="5A7E6373" w14:textId="620329B7" w:rsidR="00DF103B" w:rsidRPr="00310443" w:rsidRDefault="00CB3D64" w:rsidP="005703A4">
      <w:pPr>
        <w:pStyle w:val="ListParagraph"/>
        <w:numPr>
          <w:ilvl w:val="0"/>
          <w:numId w:val="31"/>
        </w:numPr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>If this form is accessed through the “</w:t>
      </w:r>
      <w:r w:rsidRPr="00310443">
        <w:rPr>
          <w:rFonts w:ascii="Times New Roman" w:hAnsi="Times New Roman" w:cs="Times New Roman"/>
          <w:b/>
          <w:sz w:val="24"/>
          <w:szCs w:val="24"/>
        </w:rPr>
        <w:t>Insert doll</w:t>
      </w:r>
      <w:r w:rsidR="006716BE" w:rsidRPr="006716BE">
        <w:rPr>
          <w:rFonts w:ascii="Times New Roman" w:hAnsi="Times New Roman" w:cs="Times New Roman"/>
          <w:sz w:val="24"/>
          <w:szCs w:val="24"/>
        </w:rPr>
        <w:t>”</w:t>
      </w:r>
      <w:r w:rsidRPr="006716BE">
        <w:rPr>
          <w:rFonts w:ascii="Times New Roman" w:hAnsi="Times New Roman" w:cs="Times New Roman"/>
          <w:sz w:val="24"/>
          <w:szCs w:val="24"/>
        </w:rPr>
        <w:t xml:space="preserve"> option</w:t>
      </w:r>
      <w:r w:rsidRPr="00310443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310443">
        <w:rPr>
          <w:rFonts w:ascii="Times New Roman" w:hAnsi="Times New Roman" w:cs="Times New Roman"/>
          <w:b/>
          <w:sz w:val="24"/>
          <w:szCs w:val="24"/>
        </w:rPr>
        <w:t>navigation bar</w:t>
      </w:r>
      <w:r w:rsidRPr="00310443">
        <w:rPr>
          <w:rFonts w:ascii="Times New Roman" w:hAnsi="Times New Roman" w:cs="Times New Roman"/>
          <w:sz w:val="24"/>
          <w:szCs w:val="24"/>
        </w:rPr>
        <w:t xml:space="preserve">, then </w:t>
      </w:r>
      <w:r w:rsidRPr="00310443">
        <w:rPr>
          <w:rFonts w:ascii="Times New Roman" w:hAnsi="Times New Roman" w:cs="Times New Roman"/>
          <w:b/>
          <w:sz w:val="24"/>
          <w:szCs w:val="24"/>
        </w:rPr>
        <w:t>insert the data</w:t>
      </w:r>
      <w:r w:rsidRPr="00310443">
        <w:rPr>
          <w:rFonts w:ascii="Times New Roman" w:hAnsi="Times New Roman" w:cs="Times New Roman"/>
          <w:sz w:val="24"/>
          <w:szCs w:val="24"/>
        </w:rPr>
        <w:t xml:space="preserve"> into the application database.</w:t>
      </w:r>
    </w:p>
    <w:p w14:paraId="3F3AC65F" w14:textId="73F3C83F" w:rsidR="00CB3D64" w:rsidRPr="00310443" w:rsidRDefault="008C2F73" w:rsidP="005703A4">
      <w:pPr>
        <w:pStyle w:val="ListParagraph"/>
        <w:numPr>
          <w:ilvl w:val="0"/>
          <w:numId w:val="31"/>
        </w:numPr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>Else if this form is accessed through the “</w:t>
      </w:r>
      <w:r w:rsidRPr="00310443">
        <w:rPr>
          <w:rFonts w:ascii="Times New Roman" w:hAnsi="Times New Roman" w:cs="Times New Roman"/>
          <w:b/>
          <w:sz w:val="24"/>
          <w:szCs w:val="24"/>
        </w:rPr>
        <w:t>edit dolls</w:t>
      </w:r>
      <w:r w:rsidRPr="00310443">
        <w:rPr>
          <w:rFonts w:ascii="Times New Roman" w:hAnsi="Times New Roman" w:cs="Times New Roman"/>
          <w:sz w:val="24"/>
          <w:szCs w:val="24"/>
        </w:rPr>
        <w:t xml:space="preserve">” button from the </w:t>
      </w:r>
      <w:r w:rsidRPr="00310443">
        <w:rPr>
          <w:rFonts w:ascii="Times New Roman" w:hAnsi="Times New Roman" w:cs="Times New Roman"/>
          <w:b/>
          <w:sz w:val="24"/>
          <w:szCs w:val="24"/>
        </w:rPr>
        <w:t>View Dolls edit button</w:t>
      </w:r>
      <w:r w:rsidR="00724786" w:rsidRPr="00310443">
        <w:rPr>
          <w:rFonts w:ascii="Times New Roman" w:hAnsi="Times New Roman" w:cs="Times New Roman"/>
          <w:sz w:val="24"/>
          <w:szCs w:val="24"/>
        </w:rPr>
        <w:t xml:space="preserve">, then </w:t>
      </w:r>
      <w:r w:rsidR="00724786" w:rsidRPr="00310443">
        <w:rPr>
          <w:rFonts w:ascii="Times New Roman" w:hAnsi="Times New Roman" w:cs="Times New Roman"/>
          <w:b/>
          <w:sz w:val="24"/>
          <w:szCs w:val="24"/>
        </w:rPr>
        <w:t>modify the doll data</w:t>
      </w:r>
      <w:r w:rsidR="00724786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="001D21A5" w:rsidRPr="00310443">
        <w:rPr>
          <w:rFonts w:ascii="Times New Roman" w:hAnsi="Times New Roman" w:cs="Times New Roman"/>
          <w:sz w:val="24"/>
          <w:szCs w:val="24"/>
        </w:rPr>
        <w:t xml:space="preserve">in the database </w:t>
      </w:r>
      <w:r w:rsidR="00724786" w:rsidRPr="00310443">
        <w:rPr>
          <w:rFonts w:ascii="Times New Roman" w:hAnsi="Times New Roman" w:cs="Times New Roman"/>
          <w:sz w:val="24"/>
          <w:szCs w:val="24"/>
        </w:rPr>
        <w:t xml:space="preserve">according </w:t>
      </w:r>
      <w:r w:rsidR="001F106C" w:rsidRPr="00310443">
        <w:rPr>
          <w:rFonts w:ascii="Times New Roman" w:hAnsi="Times New Roman" w:cs="Times New Roman"/>
          <w:sz w:val="24"/>
          <w:szCs w:val="24"/>
        </w:rPr>
        <w:t>to the user input</w:t>
      </w:r>
      <w:r w:rsidR="00724786" w:rsidRPr="00310443">
        <w:rPr>
          <w:rFonts w:ascii="Times New Roman" w:hAnsi="Times New Roman" w:cs="Times New Roman"/>
          <w:sz w:val="24"/>
          <w:szCs w:val="24"/>
        </w:rPr>
        <w:t>.</w:t>
      </w:r>
    </w:p>
    <w:p w14:paraId="6B6BF303" w14:textId="77777777" w:rsidR="00733004" w:rsidRPr="00310443" w:rsidRDefault="00733004" w:rsidP="00733004">
      <w:pPr>
        <w:spacing w:line="360" w:lineRule="auto"/>
        <w:ind w:left="1800"/>
        <w:jc w:val="both"/>
      </w:pPr>
    </w:p>
    <w:p w14:paraId="663012C9" w14:textId="077ACD62" w:rsidR="00B41637" w:rsidRPr="00310443" w:rsidRDefault="004709B2" w:rsidP="005703A4">
      <w:pPr>
        <w:pStyle w:val="ListParagraph"/>
        <w:numPr>
          <w:ilvl w:val="0"/>
          <w:numId w:val="13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0443">
        <w:rPr>
          <w:rFonts w:ascii="Times New Roman" w:hAnsi="Times New Roman" w:cs="Times New Roman"/>
          <w:b/>
          <w:sz w:val="24"/>
          <w:szCs w:val="24"/>
        </w:rPr>
        <w:t>About U</w:t>
      </w:r>
      <w:r w:rsidR="005C73FA">
        <w:rPr>
          <w:rFonts w:ascii="Times New Roman" w:hAnsi="Times New Roman" w:cs="Times New Roman"/>
          <w:b/>
          <w:sz w:val="24"/>
          <w:szCs w:val="24"/>
        </w:rPr>
        <w:t>s</w:t>
      </w:r>
      <w:r w:rsidR="00B41637" w:rsidRPr="00310443">
        <w:rPr>
          <w:rFonts w:ascii="Times New Roman" w:hAnsi="Times New Roman" w:cs="Times New Roman"/>
          <w:b/>
          <w:sz w:val="24"/>
          <w:szCs w:val="24"/>
        </w:rPr>
        <w:t xml:space="preserve"> Form</w:t>
      </w:r>
    </w:p>
    <w:p w14:paraId="25A6D617" w14:textId="188D2929" w:rsidR="00D453A2" w:rsidRPr="00310443" w:rsidRDefault="00B41637" w:rsidP="005703A4">
      <w:pPr>
        <w:pStyle w:val="ListParagraph"/>
        <w:spacing w:line="360" w:lineRule="auto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This form will 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show the user of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BlueDoll</w:t>
      </w:r>
      <w:proofErr w:type="spellEnd"/>
      <w:r w:rsidRPr="00310443">
        <w:rPr>
          <w:rFonts w:ascii="Times New Roman" w:hAnsi="Times New Roman" w:cs="Times New Roman"/>
          <w:b/>
          <w:sz w:val="24"/>
          <w:szCs w:val="24"/>
        </w:rPr>
        <w:t xml:space="preserve"> location with a marker</w:t>
      </w:r>
      <w:r w:rsidRPr="00310443">
        <w:rPr>
          <w:rFonts w:ascii="Times New Roman" w:hAnsi="Times New Roman" w:cs="Times New Roman"/>
          <w:sz w:val="24"/>
          <w:szCs w:val="24"/>
        </w:rPr>
        <w:t xml:space="preserve"> according to the 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JSON data given </w:t>
      </w:r>
      <w:r w:rsidRPr="00310443">
        <w:rPr>
          <w:rFonts w:ascii="Times New Roman" w:hAnsi="Times New Roman" w:cs="Times New Roman"/>
          <w:sz w:val="24"/>
          <w:szCs w:val="24"/>
        </w:rPr>
        <w:t>from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BlueDoll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>.</w:t>
      </w:r>
      <w:r w:rsidR="00D453A2" w:rsidRPr="00310443">
        <w:rPr>
          <w:rFonts w:ascii="Times New Roman" w:hAnsi="Times New Roman" w:cs="Times New Roman"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sz w:val="24"/>
          <w:szCs w:val="24"/>
        </w:rPr>
        <w:t>The requirements for this form are:</w:t>
      </w:r>
    </w:p>
    <w:p w14:paraId="0C6FEF86" w14:textId="77777777" w:rsidR="00D453A2" w:rsidRPr="00310443" w:rsidRDefault="00D453A2" w:rsidP="005703A4">
      <w:pPr>
        <w:pStyle w:val="ListParagraph"/>
        <w:numPr>
          <w:ilvl w:val="0"/>
          <w:numId w:val="21"/>
        </w:numPr>
        <w:tabs>
          <w:tab w:val="left" w:pos="5565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Provide a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TextView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that serves as a header that writes “</w:t>
      </w:r>
      <w:r w:rsidRPr="00310443">
        <w:rPr>
          <w:rFonts w:ascii="Times New Roman" w:hAnsi="Times New Roman" w:cs="Times New Roman"/>
          <w:b/>
          <w:sz w:val="24"/>
          <w:szCs w:val="24"/>
        </w:rPr>
        <w:t>About Us</w:t>
      </w:r>
      <w:r w:rsidRPr="00310443">
        <w:rPr>
          <w:rFonts w:ascii="Times New Roman" w:hAnsi="Times New Roman" w:cs="Times New Roman"/>
          <w:sz w:val="24"/>
          <w:szCs w:val="24"/>
        </w:rPr>
        <w:t>”.</w:t>
      </w:r>
    </w:p>
    <w:p w14:paraId="3D449FE0" w14:textId="77777777" w:rsidR="00D453A2" w:rsidRPr="00310443" w:rsidRDefault="00D453A2" w:rsidP="005703A4">
      <w:pPr>
        <w:pStyle w:val="ListParagraph"/>
        <w:numPr>
          <w:ilvl w:val="0"/>
          <w:numId w:val="21"/>
        </w:numPr>
        <w:tabs>
          <w:tab w:val="left" w:pos="5565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Provide another </w:t>
      </w:r>
      <w:proofErr w:type="spellStart"/>
      <w:r w:rsidRPr="00310443">
        <w:rPr>
          <w:rFonts w:ascii="Times New Roman" w:hAnsi="Times New Roman" w:cs="Times New Roman"/>
          <w:b/>
          <w:sz w:val="24"/>
          <w:szCs w:val="24"/>
        </w:rPr>
        <w:t>TextView</w:t>
      </w:r>
      <w:proofErr w:type="spellEnd"/>
      <w:r w:rsidRPr="00310443">
        <w:rPr>
          <w:rFonts w:ascii="Times New Roman" w:hAnsi="Times New Roman" w:cs="Times New Roman"/>
          <w:sz w:val="24"/>
          <w:szCs w:val="24"/>
        </w:rPr>
        <w:t xml:space="preserve"> that Shows the company description.</w:t>
      </w:r>
    </w:p>
    <w:p w14:paraId="121DBFC1" w14:textId="7A70D921" w:rsidR="00B41637" w:rsidRPr="00310443" w:rsidRDefault="00B41637" w:rsidP="005703A4">
      <w:pPr>
        <w:pStyle w:val="ListParagraph"/>
        <w:numPr>
          <w:ilvl w:val="0"/>
          <w:numId w:val="21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r w:rsidRPr="00310443">
        <w:rPr>
          <w:rFonts w:ascii="Times New Roman" w:hAnsi="Times New Roman" w:cs="Times New Roman"/>
          <w:b/>
          <w:sz w:val="24"/>
          <w:szCs w:val="24"/>
        </w:rPr>
        <w:t>Google Play Services</w:t>
      </w:r>
      <w:r w:rsidRPr="00310443">
        <w:rPr>
          <w:rFonts w:ascii="Times New Roman" w:hAnsi="Times New Roman" w:cs="Times New Roman"/>
          <w:sz w:val="24"/>
          <w:szCs w:val="24"/>
        </w:rPr>
        <w:t xml:space="preserve"> for </w:t>
      </w:r>
      <w:r w:rsidRPr="00310443">
        <w:rPr>
          <w:rFonts w:ascii="Times New Roman" w:hAnsi="Times New Roman" w:cs="Times New Roman"/>
          <w:b/>
          <w:sz w:val="24"/>
          <w:szCs w:val="24"/>
        </w:rPr>
        <w:t>Android Maps SDK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1A51FD59" w14:textId="0EB2F027" w:rsidR="00B41637" w:rsidRPr="00310443" w:rsidRDefault="00B41637" w:rsidP="005703A4">
      <w:pPr>
        <w:pStyle w:val="ListParagraph"/>
        <w:numPr>
          <w:ilvl w:val="0"/>
          <w:numId w:val="21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Use </w:t>
      </w:r>
      <w:r w:rsidRPr="00310443">
        <w:rPr>
          <w:rFonts w:ascii="Times New Roman" w:hAnsi="Times New Roman" w:cs="Times New Roman"/>
          <w:b/>
          <w:sz w:val="24"/>
          <w:szCs w:val="24"/>
        </w:rPr>
        <w:t>Volley</w:t>
      </w:r>
      <w:r w:rsidRPr="00310443">
        <w:rPr>
          <w:rFonts w:ascii="Times New Roman" w:hAnsi="Times New Roman" w:cs="Times New Roman"/>
          <w:sz w:val="24"/>
          <w:szCs w:val="24"/>
        </w:rPr>
        <w:t xml:space="preserve"> library to </w:t>
      </w:r>
      <w:r w:rsidRPr="00310443">
        <w:rPr>
          <w:rFonts w:ascii="Times New Roman" w:hAnsi="Times New Roman" w:cs="Times New Roman"/>
          <w:b/>
          <w:sz w:val="24"/>
          <w:szCs w:val="24"/>
        </w:rPr>
        <w:t>fetch and extract information</w:t>
      </w:r>
      <w:r w:rsidRPr="00310443">
        <w:rPr>
          <w:rFonts w:ascii="Times New Roman" w:hAnsi="Times New Roman" w:cs="Times New Roman"/>
          <w:sz w:val="24"/>
          <w:szCs w:val="24"/>
        </w:rPr>
        <w:t xml:space="preserve"> from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10443">
        <w:rPr>
          <w:rFonts w:ascii="Times New Roman" w:hAnsi="Times New Roman" w:cs="Times New Roman"/>
          <w:sz w:val="24"/>
          <w:szCs w:val="24"/>
        </w:rPr>
        <w:t>the given</w:t>
      </w:r>
      <w:r w:rsidRPr="00310443">
        <w:rPr>
          <w:rFonts w:ascii="Times New Roman" w:hAnsi="Times New Roman" w:cs="Times New Roman"/>
          <w:b/>
          <w:sz w:val="24"/>
          <w:szCs w:val="24"/>
        </w:rPr>
        <w:t xml:space="preserve"> JSON data</w:t>
      </w:r>
      <w:r w:rsidRPr="00310443">
        <w:rPr>
          <w:rFonts w:ascii="Times New Roman" w:hAnsi="Times New Roman" w:cs="Times New Roman"/>
          <w:sz w:val="24"/>
          <w:szCs w:val="24"/>
        </w:rPr>
        <w:t xml:space="preserve">. The </w:t>
      </w:r>
      <w:r w:rsidRPr="00310443">
        <w:rPr>
          <w:rFonts w:ascii="Times New Roman" w:hAnsi="Times New Roman" w:cs="Times New Roman"/>
          <w:b/>
          <w:sz w:val="24"/>
          <w:szCs w:val="24"/>
        </w:rPr>
        <w:t>JSON data</w:t>
      </w:r>
      <w:r w:rsidRPr="00310443">
        <w:rPr>
          <w:rFonts w:ascii="Times New Roman" w:hAnsi="Times New Roman" w:cs="Times New Roman"/>
          <w:sz w:val="24"/>
          <w:szCs w:val="24"/>
        </w:rPr>
        <w:t xml:space="preserve"> is available at</w:t>
      </w:r>
      <w:r w:rsidR="00291516">
        <w:t xml:space="preserve"> </w:t>
      </w:r>
      <w:hyperlink r:id="rId10" w:history="1">
        <w:r w:rsidR="00291516" w:rsidRPr="00291516">
          <w:rPr>
            <w:rStyle w:val="Hyperlink"/>
            <w:rFonts w:ascii="Times New Roman" w:hAnsi="Times New Roman" w:cs="Times New Roman"/>
            <w:sz w:val="24"/>
            <w:szCs w:val="24"/>
          </w:rPr>
          <w:t>https://bit.ly/3kwdAd5</w:t>
        </w:r>
      </w:hyperlink>
      <w:r w:rsidRPr="00291516">
        <w:rPr>
          <w:rFonts w:ascii="Times New Roman" w:hAnsi="Times New Roman" w:cs="Times New Roman"/>
          <w:sz w:val="24"/>
          <w:szCs w:val="24"/>
        </w:rPr>
        <w:t>.</w:t>
      </w:r>
    </w:p>
    <w:p w14:paraId="56710C95" w14:textId="7AD4F187" w:rsidR="00B41637" w:rsidRPr="00310443" w:rsidRDefault="00B41637" w:rsidP="005703A4">
      <w:pPr>
        <w:pStyle w:val="ListParagraph"/>
        <w:numPr>
          <w:ilvl w:val="0"/>
          <w:numId w:val="21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10443">
        <w:rPr>
          <w:rFonts w:ascii="Times New Roman" w:hAnsi="Times New Roman" w:cs="Times New Roman"/>
          <w:sz w:val="24"/>
          <w:szCs w:val="24"/>
        </w:rPr>
        <w:t xml:space="preserve">Put </w:t>
      </w:r>
      <w:r w:rsidRPr="00310443">
        <w:rPr>
          <w:rFonts w:ascii="Times New Roman" w:hAnsi="Times New Roman" w:cs="Times New Roman"/>
          <w:b/>
          <w:sz w:val="24"/>
          <w:szCs w:val="24"/>
        </w:rPr>
        <w:t>marker</w:t>
      </w:r>
      <w:r w:rsidRPr="00310443">
        <w:rPr>
          <w:rFonts w:ascii="Times New Roman" w:hAnsi="Times New Roman" w:cs="Times New Roman"/>
          <w:sz w:val="24"/>
          <w:szCs w:val="24"/>
        </w:rPr>
        <w:t xml:space="preserve"> on the specified </w:t>
      </w:r>
      <w:r w:rsidRPr="00310443">
        <w:rPr>
          <w:rFonts w:ascii="Times New Roman" w:hAnsi="Times New Roman" w:cs="Times New Roman"/>
          <w:b/>
          <w:sz w:val="24"/>
          <w:szCs w:val="24"/>
        </w:rPr>
        <w:t>location (latitude &amp; longitude)</w:t>
      </w:r>
      <w:r w:rsidRPr="00310443">
        <w:rPr>
          <w:rFonts w:ascii="Times New Roman" w:hAnsi="Times New Roman" w:cs="Times New Roman"/>
          <w:sz w:val="24"/>
          <w:szCs w:val="24"/>
        </w:rPr>
        <w:t xml:space="preserve"> and name the </w:t>
      </w:r>
      <w:r w:rsidRPr="00310443">
        <w:rPr>
          <w:rFonts w:ascii="Times New Roman" w:hAnsi="Times New Roman" w:cs="Times New Roman"/>
          <w:b/>
          <w:sz w:val="24"/>
          <w:szCs w:val="24"/>
        </w:rPr>
        <w:t>marker</w:t>
      </w:r>
      <w:r w:rsidRPr="00310443">
        <w:rPr>
          <w:rFonts w:ascii="Times New Roman" w:hAnsi="Times New Roman" w:cs="Times New Roman"/>
          <w:sz w:val="24"/>
          <w:szCs w:val="24"/>
        </w:rPr>
        <w:t>.</w:t>
      </w:r>
    </w:p>
    <w:p w14:paraId="5642CF96" w14:textId="77777777" w:rsidR="005703A4" w:rsidRPr="00310443" w:rsidRDefault="005703A4" w:rsidP="005703A4">
      <w:pPr>
        <w:spacing w:line="360" w:lineRule="auto"/>
        <w:jc w:val="both"/>
      </w:pPr>
    </w:p>
    <w:p w14:paraId="49FC9462" w14:textId="3861B316" w:rsidR="00B41637" w:rsidRPr="00310443" w:rsidRDefault="001324A5" w:rsidP="00B41637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79D54EC9" w14:textId="19E8936A" w:rsidR="00B41637" w:rsidRPr="00310443" w:rsidRDefault="00B41637" w:rsidP="00B41637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0443">
        <w:rPr>
          <w:rFonts w:ascii="Times New Roman" w:hAnsi="Times New Roman" w:cs="Times New Roman"/>
          <w:sz w:val="24"/>
          <w:szCs w:val="24"/>
          <w:lang w:val="en-US"/>
        </w:rPr>
        <w:t xml:space="preserve">There </w:t>
      </w: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>must be</w:t>
      </w:r>
      <w:r w:rsidRPr="00310443">
        <w:rPr>
          <w:rFonts w:ascii="Times New Roman" w:hAnsi="Times New Roman" w:cs="Times New Roman"/>
          <w:sz w:val="24"/>
          <w:szCs w:val="24"/>
          <w:lang w:val="en-US"/>
        </w:rPr>
        <w:t xml:space="preserve"> at least 1 </w:t>
      </w: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>administrator</w:t>
      </w:r>
      <w:r w:rsidRPr="003104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>user</w:t>
      </w:r>
      <w:r w:rsidRPr="00310443">
        <w:rPr>
          <w:rFonts w:ascii="Times New Roman" w:hAnsi="Times New Roman" w:cs="Times New Roman"/>
          <w:sz w:val="24"/>
          <w:szCs w:val="24"/>
          <w:lang w:val="en-US"/>
        </w:rPr>
        <w:t xml:space="preserve"> which </w:t>
      </w:r>
      <w:r w:rsidR="00D453A2" w:rsidRPr="00310443">
        <w:rPr>
          <w:rFonts w:ascii="Times New Roman" w:hAnsi="Times New Roman" w:cs="Times New Roman"/>
          <w:sz w:val="24"/>
          <w:szCs w:val="24"/>
          <w:lang w:val="en-US"/>
        </w:rPr>
        <w:t>could not</w:t>
      </w:r>
      <w:r w:rsidRPr="00310443">
        <w:rPr>
          <w:rFonts w:ascii="Times New Roman" w:hAnsi="Times New Roman" w:cs="Times New Roman"/>
          <w:sz w:val="24"/>
          <w:szCs w:val="24"/>
          <w:lang w:val="en-US"/>
        </w:rPr>
        <w:t xml:space="preserve"> be delete and you may</w:t>
      </w: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hard-code it into the application.</w:t>
      </w:r>
    </w:p>
    <w:p w14:paraId="3758AA75" w14:textId="6CA265BB" w:rsidR="00B41637" w:rsidRPr="007430FA" w:rsidRDefault="00B41637" w:rsidP="00B41637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>JSON data</w:t>
      </w:r>
      <w:r w:rsidRPr="00310443">
        <w:rPr>
          <w:rFonts w:ascii="Times New Roman" w:hAnsi="Times New Roman" w:cs="Times New Roman"/>
          <w:sz w:val="24"/>
          <w:szCs w:val="24"/>
          <w:lang w:val="en-US"/>
        </w:rPr>
        <w:t xml:space="preserve"> used in </w:t>
      </w: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 xml:space="preserve">Google Map Location Form </w:t>
      </w:r>
      <w:r w:rsidRPr="00310443">
        <w:rPr>
          <w:rFonts w:ascii="Times New Roman" w:hAnsi="Times New Roman" w:cs="Times New Roman"/>
          <w:sz w:val="24"/>
          <w:szCs w:val="24"/>
          <w:lang w:val="en-US"/>
        </w:rPr>
        <w:t>must be</w:t>
      </w: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310443">
        <w:rPr>
          <w:rFonts w:ascii="Times New Roman" w:hAnsi="Times New Roman" w:cs="Times New Roman"/>
          <w:sz w:val="24"/>
          <w:szCs w:val="24"/>
          <w:lang w:val="en-US"/>
        </w:rPr>
        <w:t xml:space="preserve">fetched from the given link above. </w:t>
      </w:r>
      <w:r w:rsidRPr="00310443">
        <w:rPr>
          <w:rFonts w:ascii="Times New Roman" w:hAnsi="Times New Roman" w:cs="Times New Roman"/>
          <w:b/>
          <w:sz w:val="24"/>
          <w:szCs w:val="24"/>
          <w:lang w:val="en-US"/>
        </w:rPr>
        <w:t>Please note that hard-coded JSON data will not be scored.</w:t>
      </w:r>
    </w:p>
    <w:p w14:paraId="5F902398" w14:textId="77777777" w:rsidR="00B41637" w:rsidRPr="00310443" w:rsidRDefault="00B41637" w:rsidP="00B41637">
      <w:pPr>
        <w:tabs>
          <w:tab w:val="left" w:pos="5565"/>
        </w:tabs>
        <w:jc w:val="center"/>
        <w:rPr>
          <w:b/>
          <w:bCs/>
        </w:rPr>
      </w:pPr>
      <w:r w:rsidRPr="00310443">
        <w:rPr>
          <w:b/>
          <w:bCs/>
        </w:rPr>
        <w:lastRenderedPageBreak/>
        <w:t>If there is something you don’t understand, feel free to ask your laboratory assistant!</w:t>
      </w:r>
    </w:p>
    <w:p w14:paraId="37B256EF" w14:textId="77777777" w:rsidR="00B41637" w:rsidRPr="00310443" w:rsidRDefault="00B41637" w:rsidP="00B41637">
      <w:pPr>
        <w:spacing w:line="360" w:lineRule="auto"/>
        <w:jc w:val="both"/>
      </w:pPr>
    </w:p>
    <w:p w14:paraId="19325E49" w14:textId="6ABA0DC9" w:rsidR="00BC6DE8" w:rsidRPr="00310443" w:rsidRDefault="00BC6DE8" w:rsidP="00B41637"/>
    <w:sectPr w:rsidR="00BC6DE8" w:rsidRPr="00310443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DDB78" w14:textId="77777777" w:rsidR="001C21DC" w:rsidRDefault="001C21DC" w:rsidP="00273E4A">
      <w:r>
        <w:separator/>
      </w:r>
    </w:p>
  </w:endnote>
  <w:endnote w:type="continuationSeparator" w:id="0">
    <w:p w14:paraId="7D714AC4" w14:textId="77777777" w:rsidR="001C21DC" w:rsidRDefault="001C21D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77777777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CB513E">
          <w:rPr>
            <w:sz w:val="22"/>
            <w:szCs w:val="22"/>
            <w:lang w:val="id-ID"/>
          </w:rPr>
          <w:t>of</w:t>
        </w:r>
        <w:proofErr w:type="spellEnd"/>
        <w:r w:rsidR="005B66A9" w:rsidRPr="00CB513E">
          <w:rPr>
            <w:sz w:val="22"/>
            <w:szCs w:val="22"/>
            <w:lang w:val="id-ID"/>
          </w:rPr>
          <w:t xml:space="preserve">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B0BB5" w14:textId="77777777" w:rsidR="001C21DC" w:rsidRDefault="001C21DC" w:rsidP="00273E4A">
      <w:r>
        <w:separator/>
      </w:r>
    </w:p>
  </w:footnote>
  <w:footnote w:type="continuationSeparator" w:id="0">
    <w:p w14:paraId="1C34D95B" w14:textId="77777777" w:rsidR="001C21DC" w:rsidRDefault="001C21D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3D3061DD" w:rsidR="005D0782" w:rsidRPr="0099366B" w:rsidRDefault="0027030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99366B">
            <w:rPr>
              <w:b/>
              <w:sz w:val="20"/>
            </w:rPr>
            <w:t>0</w:t>
          </w:r>
          <w:r w:rsidR="00307FFC">
            <w:rPr>
              <w:b/>
              <w:sz w:val="20"/>
            </w:rPr>
            <w:t>92</w:t>
          </w:r>
          <w:r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126C0"/>
    <w:multiLevelType w:val="hybridMultilevel"/>
    <w:tmpl w:val="ACC0F3DC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D309C"/>
    <w:multiLevelType w:val="hybridMultilevel"/>
    <w:tmpl w:val="3F2CE5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A12137"/>
    <w:multiLevelType w:val="hybridMultilevel"/>
    <w:tmpl w:val="DFE02DC8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00048E4"/>
    <w:multiLevelType w:val="hybridMultilevel"/>
    <w:tmpl w:val="EF9A871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2C232E6"/>
    <w:multiLevelType w:val="hybridMultilevel"/>
    <w:tmpl w:val="B3BE270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3907F33"/>
    <w:multiLevelType w:val="hybridMultilevel"/>
    <w:tmpl w:val="211A389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4E4178"/>
    <w:multiLevelType w:val="hybridMultilevel"/>
    <w:tmpl w:val="71C2B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179774B"/>
    <w:multiLevelType w:val="hybridMultilevel"/>
    <w:tmpl w:val="86D2B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47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4" w15:restartNumberingAfterBreak="0">
    <w:nsid w:val="55C6619C"/>
    <w:multiLevelType w:val="hybridMultilevel"/>
    <w:tmpl w:val="0C00CBA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7384BB6"/>
    <w:multiLevelType w:val="hybridMultilevel"/>
    <w:tmpl w:val="37A4FA98"/>
    <w:lvl w:ilvl="0" w:tplc="605627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6672E2"/>
    <w:multiLevelType w:val="hybridMultilevel"/>
    <w:tmpl w:val="02EEC2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D2A643E"/>
    <w:multiLevelType w:val="hybridMultilevel"/>
    <w:tmpl w:val="8294F4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4927832"/>
    <w:multiLevelType w:val="hybridMultilevel"/>
    <w:tmpl w:val="75EC475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9C79A7"/>
    <w:multiLevelType w:val="hybridMultilevel"/>
    <w:tmpl w:val="D3ECB7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60C236E"/>
    <w:multiLevelType w:val="hybridMultilevel"/>
    <w:tmpl w:val="75745C0C"/>
    <w:lvl w:ilvl="0" w:tplc="B480061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B874E3"/>
    <w:multiLevelType w:val="hybridMultilevel"/>
    <w:tmpl w:val="D6B0CAE2"/>
    <w:lvl w:ilvl="0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6AE4743C"/>
    <w:multiLevelType w:val="hybridMultilevel"/>
    <w:tmpl w:val="6ABE6C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C7F1433"/>
    <w:multiLevelType w:val="hybridMultilevel"/>
    <w:tmpl w:val="1A68603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E504F19"/>
    <w:multiLevelType w:val="hybridMultilevel"/>
    <w:tmpl w:val="39A62356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71592718"/>
    <w:multiLevelType w:val="hybridMultilevel"/>
    <w:tmpl w:val="160E9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3990D12"/>
    <w:multiLevelType w:val="hybridMultilevel"/>
    <w:tmpl w:val="6142B84E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84B2624"/>
    <w:multiLevelType w:val="hybridMultilevel"/>
    <w:tmpl w:val="EED0253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7"/>
  </w:num>
  <w:num w:numId="4">
    <w:abstractNumId w:val="10"/>
  </w:num>
  <w:num w:numId="5">
    <w:abstractNumId w:val="29"/>
  </w:num>
  <w:num w:numId="6">
    <w:abstractNumId w:val="16"/>
  </w:num>
  <w:num w:numId="7">
    <w:abstractNumId w:val="3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5"/>
  </w:num>
  <w:num w:numId="14">
    <w:abstractNumId w:val="12"/>
  </w:num>
  <w:num w:numId="15">
    <w:abstractNumId w:val="11"/>
  </w:num>
  <w:num w:numId="16">
    <w:abstractNumId w:val="19"/>
  </w:num>
  <w:num w:numId="17">
    <w:abstractNumId w:val="18"/>
  </w:num>
  <w:num w:numId="18">
    <w:abstractNumId w:val="26"/>
  </w:num>
  <w:num w:numId="19">
    <w:abstractNumId w:val="24"/>
  </w:num>
  <w:num w:numId="20">
    <w:abstractNumId w:val="8"/>
  </w:num>
  <w:num w:numId="21">
    <w:abstractNumId w:val="27"/>
  </w:num>
  <w:num w:numId="22">
    <w:abstractNumId w:val="22"/>
  </w:num>
  <w:num w:numId="23">
    <w:abstractNumId w:val="1"/>
  </w:num>
  <w:num w:numId="24">
    <w:abstractNumId w:val="6"/>
  </w:num>
  <w:num w:numId="25">
    <w:abstractNumId w:val="32"/>
  </w:num>
  <w:num w:numId="26">
    <w:abstractNumId w:val="25"/>
  </w:num>
  <w:num w:numId="27">
    <w:abstractNumId w:val="28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3"/>
  </w:num>
  <w:num w:numId="31">
    <w:abstractNumId w:val="14"/>
  </w:num>
  <w:num w:numId="32">
    <w:abstractNumId w:val="5"/>
  </w:num>
  <w:num w:numId="33">
    <w:abstractNumId w:val="21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101B5"/>
    <w:rsid w:val="00020F10"/>
    <w:rsid w:val="00033B2E"/>
    <w:rsid w:val="00051154"/>
    <w:rsid w:val="000516F5"/>
    <w:rsid w:val="00072DE7"/>
    <w:rsid w:val="000732DF"/>
    <w:rsid w:val="000A0C90"/>
    <w:rsid w:val="000A23D8"/>
    <w:rsid w:val="000A3F41"/>
    <w:rsid w:val="000B591E"/>
    <w:rsid w:val="000B69D0"/>
    <w:rsid w:val="000B72C0"/>
    <w:rsid w:val="000C3015"/>
    <w:rsid w:val="000D141E"/>
    <w:rsid w:val="000D3FB6"/>
    <w:rsid w:val="000D72A8"/>
    <w:rsid w:val="000F057A"/>
    <w:rsid w:val="000F1EBF"/>
    <w:rsid w:val="000F3EB6"/>
    <w:rsid w:val="000F7CFC"/>
    <w:rsid w:val="000F7FC6"/>
    <w:rsid w:val="001128D4"/>
    <w:rsid w:val="00112F11"/>
    <w:rsid w:val="00122BC2"/>
    <w:rsid w:val="00126822"/>
    <w:rsid w:val="001308AA"/>
    <w:rsid w:val="00131DAA"/>
    <w:rsid w:val="001324A5"/>
    <w:rsid w:val="00137ED4"/>
    <w:rsid w:val="00141565"/>
    <w:rsid w:val="001453DC"/>
    <w:rsid w:val="00145C2E"/>
    <w:rsid w:val="00150E94"/>
    <w:rsid w:val="00151847"/>
    <w:rsid w:val="0015698F"/>
    <w:rsid w:val="00176A1E"/>
    <w:rsid w:val="00183F26"/>
    <w:rsid w:val="0018706E"/>
    <w:rsid w:val="0019279A"/>
    <w:rsid w:val="001955A6"/>
    <w:rsid w:val="001979FB"/>
    <w:rsid w:val="001A300E"/>
    <w:rsid w:val="001B3A2E"/>
    <w:rsid w:val="001C21DC"/>
    <w:rsid w:val="001C28A9"/>
    <w:rsid w:val="001C3CAA"/>
    <w:rsid w:val="001D21A5"/>
    <w:rsid w:val="001D4810"/>
    <w:rsid w:val="001E4042"/>
    <w:rsid w:val="001E637E"/>
    <w:rsid w:val="001E7ABE"/>
    <w:rsid w:val="001F106C"/>
    <w:rsid w:val="001F2E63"/>
    <w:rsid w:val="001F64B6"/>
    <w:rsid w:val="00203336"/>
    <w:rsid w:val="0021338D"/>
    <w:rsid w:val="00216701"/>
    <w:rsid w:val="00224780"/>
    <w:rsid w:val="00235C36"/>
    <w:rsid w:val="00236813"/>
    <w:rsid w:val="002376FA"/>
    <w:rsid w:val="00252258"/>
    <w:rsid w:val="0026672B"/>
    <w:rsid w:val="0027030E"/>
    <w:rsid w:val="00273E4A"/>
    <w:rsid w:val="00281799"/>
    <w:rsid w:val="002841B3"/>
    <w:rsid w:val="00291516"/>
    <w:rsid w:val="002956DC"/>
    <w:rsid w:val="00295C57"/>
    <w:rsid w:val="00296DA6"/>
    <w:rsid w:val="002A07C0"/>
    <w:rsid w:val="002A138B"/>
    <w:rsid w:val="002A66E0"/>
    <w:rsid w:val="002B00F2"/>
    <w:rsid w:val="002B07E0"/>
    <w:rsid w:val="002B7CDD"/>
    <w:rsid w:val="002C20C2"/>
    <w:rsid w:val="002C38DF"/>
    <w:rsid w:val="002C3AC5"/>
    <w:rsid w:val="002C7FC0"/>
    <w:rsid w:val="002D1472"/>
    <w:rsid w:val="002D7F31"/>
    <w:rsid w:val="002E3324"/>
    <w:rsid w:val="003002A2"/>
    <w:rsid w:val="0030165B"/>
    <w:rsid w:val="00305136"/>
    <w:rsid w:val="003054E4"/>
    <w:rsid w:val="00307FFC"/>
    <w:rsid w:val="00310443"/>
    <w:rsid w:val="00313491"/>
    <w:rsid w:val="00313C77"/>
    <w:rsid w:val="003151DF"/>
    <w:rsid w:val="00317845"/>
    <w:rsid w:val="00320C87"/>
    <w:rsid w:val="00321362"/>
    <w:rsid w:val="00323347"/>
    <w:rsid w:val="003432E6"/>
    <w:rsid w:val="003439D3"/>
    <w:rsid w:val="003448C3"/>
    <w:rsid w:val="0036420F"/>
    <w:rsid w:val="0036669F"/>
    <w:rsid w:val="00366844"/>
    <w:rsid w:val="0037553B"/>
    <w:rsid w:val="0038376D"/>
    <w:rsid w:val="00384C7B"/>
    <w:rsid w:val="00387D06"/>
    <w:rsid w:val="00392282"/>
    <w:rsid w:val="003A1788"/>
    <w:rsid w:val="003B1D05"/>
    <w:rsid w:val="003B27CC"/>
    <w:rsid w:val="003B5F77"/>
    <w:rsid w:val="003C0A29"/>
    <w:rsid w:val="003C1ADE"/>
    <w:rsid w:val="003C1CE6"/>
    <w:rsid w:val="003C2935"/>
    <w:rsid w:val="003D0F0B"/>
    <w:rsid w:val="003D7084"/>
    <w:rsid w:val="003E6C32"/>
    <w:rsid w:val="003F71D2"/>
    <w:rsid w:val="004016A5"/>
    <w:rsid w:val="004074A1"/>
    <w:rsid w:val="00407762"/>
    <w:rsid w:val="00420AFF"/>
    <w:rsid w:val="00422134"/>
    <w:rsid w:val="00427EA0"/>
    <w:rsid w:val="00434FFC"/>
    <w:rsid w:val="00441BFF"/>
    <w:rsid w:val="00446550"/>
    <w:rsid w:val="00446D31"/>
    <w:rsid w:val="00446FD2"/>
    <w:rsid w:val="00447731"/>
    <w:rsid w:val="0045325D"/>
    <w:rsid w:val="004564E4"/>
    <w:rsid w:val="004633AF"/>
    <w:rsid w:val="0046440B"/>
    <w:rsid w:val="00464682"/>
    <w:rsid w:val="00470964"/>
    <w:rsid w:val="004709B2"/>
    <w:rsid w:val="004716A8"/>
    <w:rsid w:val="00474894"/>
    <w:rsid w:val="00493122"/>
    <w:rsid w:val="00494E4C"/>
    <w:rsid w:val="004A3E48"/>
    <w:rsid w:val="004A6F1F"/>
    <w:rsid w:val="004B47B5"/>
    <w:rsid w:val="004B6AFE"/>
    <w:rsid w:val="004C0F0C"/>
    <w:rsid w:val="004C7501"/>
    <w:rsid w:val="004D0F60"/>
    <w:rsid w:val="004D176C"/>
    <w:rsid w:val="004D24EA"/>
    <w:rsid w:val="004D7B88"/>
    <w:rsid w:val="004E7352"/>
    <w:rsid w:val="004F023B"/>
    <w:rsid w:val="004F485B"/>
    <w:rsid w:val="00520E03"/>
    <w:rsid w:val="005314B7"/>
    <w:rsid w:val="00535DA7"/>
    <w:rsid w:val="005427BF"/>
    <w:rsid w:val="005447D7"/>
    <w:rsid w:val="0055410B"/>
    <w:rsid w:val="00556385"/>
    <w:rsid w:val="00556A00"/>
    <w:rsid w:val="00556E41"/>
    <w:rsid w:val="00560D99"/>
    <w:rsid w:val="00561A0C"/>
    <w:rsid w:val="005703A4"/>
    <w:rsid w:val="00571B72"/>
    <w:rsid w:val="00582417"/>
    <w:rsid w:val="00582E4C"/>
    <w:rsid w:val="005978BF"/>
    <w:rsid w:val="005A072D"/>
    <w:rsid w:val="005A32DD"/>
    <w:rsid w:val="005B07D4"/>
    <w:rsid w:val="005B3392"/>
    <w:rsid w:val="005B66A9"/>
    <w:rsid w:val="005C156C"/>
    <w:rsid w:val="005C19B6"/>
    <w:rsid w:val="005C73FA"/>
    <w:rsid w:val="005D0782"/>
    <w:rsid w:val="005F382B"/>
    <w:rsid w:val="005F47E6"/>
    <w:rsid w:val="005F794B"/>
    <w:rsid w:val="00600F45"/>
    <w:rsid w:val="0060201C"/>
    <w:rsid w:val="0060486C"/>
    <w:rsid w:val="0060682D"/>
    <w:rsid w:val="00617C7B"/>
    <w:rsid w:val="00630864"/>
    <w:rsid w:val="006335A0"/>
    <w:rsid w:val="00633DE9"/>
    <w:rsid w:val="00633F02"/>
    <w:rsid w:val="00634342"/>
    <w:rsid w:val="00635EE5"/>
    <w:rsid w:val="00643F75"/>
    <w:rsid w:val="006608B3"/>
    <w:rsid w:val="00664137"/>
    <w:rsid w:val="00665997"/>
    <w:rsid w:val="006713BF"/>
    <w:rsid w:val="006716BE"/>
    <w:rsid w:val="0067443D"/>
    <w:rsid w:val="0069069C"/>
    <w:rsid w:val="00697D07"/>
    <w:rsid w:val="006B2DAA"/>
    <w:rsid w:val="006D36BC"/>
    <w:rsid w:val="006F4D80"/>
    <w:rsid w:val="00701ECA"/>
    <w:rsid w:val="007043A0"/>
    <w:rsid w:val="00720962"/>
    <w:rsid w:val="0072245D"/>
    <w:rsid w:val="00724786"/>
    <w:rsid w:val="00733004"/>
    <w:rsid w:val="007338AE"/>
    <w:rsid w:val="00737595"/>
    <w:rsid w:val="007430FA"/>
    <w:rsid w:val="00745BCD"/>
    <w:rsid w:val="00760726"/>
    <w:rsid w:val="00762CEA"/>
    <w:rsid w:val="00770BB9"/>
    <w:rsid w:val="00776288"/>
    <w:rsid w:val="00787247"/>
    <w:rsid w:val="007909F1"/>
    <w:rsid w:val="00793D93"/>
    <w:rsid w:val="007B5A6A"/>
    <w:rsid w:val="007C1C37"/>
    <w:rsid w:val="007C46D8"/>
    <w:rsid w:val="007C6EE8"/>
    <w:rsid w:val="007E0EE7"/>
    <w:rsid w:val="00810737"/>
    <w:rsid w:val="00811C48"/>
    <w:rsid w:val="00814F47"/>
    <w:rsid w:val="00815DB3"/>
    <w:rsid w:val="008269AB"/>
    <w:rsid w:val="00830C92"/>
    <w:rsid w:val="0083459F"/>
    <w:rsid w:val="0083780E"/>
    <w:rsid w:val="00844109"/>
    <w:rsid w:val="008674E6"/>
    <w:rsid w:val="00870D4D"/>
    <w:rsid w:val="00876001"/>
    <w:rsid w:val="00876A58"/>
    <w:rsid w:val="008815AF"/>
    <w:rsid w:val="00890A7D"/>
    <w:rsid w:val="008939EF"/>
    <w:rsid w:val="00894072"/>
    <w:rsid w:val="00895B8D"/>
    <w:rsid w:val="008B212E"/>
    <w:rsid w:val="008B7541"/>
    <w:rsid w:val="008C1A4A"/>
    <w:rsid w:val="008C2F73"/>
    <w:rsid w:val="008D1B94"/>
    <w:rsid w:val="008D411F"/>
    <w:rsid w:val="009010C1"/>
    <w:rsid w:val="00901A30"/>
    <w:rsid w:val="0090372F"/>
    <w:rsid w:val="00932B6E"/>
    <w:rsid w:val="0093677F"/>
    <w:rsid w:val="00937B93"/>
    <w:rsid w:val="009439B6"/>
    <w:rsid w:val="00944ADA"/>
    <w:rsid w:val="009568C5"/>
    <w:rsid w:val="009577F2"/>
    <w:rsid w:val="00961A2D"/>
    <w:rsid w:val="0097243E"/>
    <w:rsid w:val="00973346"/>
    <w:rsid w:val="00973849"/>
    <w:rsid w:val="009832E4"/>
    <w:rsid w:val="0099366B"/>
    <w:rsid w:val="009A2464"/>
    <w:rsid w:val="009A3737"/>
    <w:rsid w:val="009A7024"/>
    <w:rsid w:val="009C5D7A"/>
    <w:rsid w:val="009C7801"/>
    <w:rsid w:val="009D7D17"/>
    <w:rsid w:val="009E29D9"/>
    <w:rsid w:val="009F6B2F"/>
    <w:rsid w:val="00A1473C"/>
    <w:rsid w:val="00A215A5"/>
    <w:rsid w:val="00A32343"/>
    <w:rsid w:val="00A3593A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3DD"/>
    <w:rsid w:val="00AC5876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5E5A"/>
    <w:rsid w:val="00B04C4C"/>
    <w:rsid w:val="00B11B43"/>
    <w:rsid w:val="00B17AD5"/>
    <w:rsid w:val="00B212C7"/>
    <w:rsid w:val="00B2203F"/>
    <w:rsid w:val="00B25A20"/>
    <w:rsid w:val="00B263B6"/>
    <w:rsid w:val="00B34D22"/>
    <w:rsid w:val="00B41637"/>
    <w:rsid w:val="00B440FB"/>
    <w:rsid w:val="00B4674F"/>
    <w:rsid w:val="00B517FB"/>
    <w:rsid w:val="00B52826"/>
    <w:rsid w:val="00B555C3"/>
    <w:rsid w:val="00B67595"/>
    <w:rsid w:val="00B7140C"/>
    <w:rsid w:val="00B81979"/>
    <w:rsid w:val="00B948DA"/>
    <w:rsid w:val="00B9609E"/>
    <w:rsid w:val="00BB259F"/>
    <w:rsid w:val="00BC6791"/>
    <w:rsid w:val="00BC6DE8"/>
    <w:rsid w:val="00BD3C80"/>
    <w:rsid w:val="00BE0705"/>
    <w:rsid w:val="00BF2997"/>
    <w:rsid w:val="00BF7C45"/>
    <w:rsid w:val="00C25F66"/>
    <w:rsid w:val="00C44051"/>
    <w:rsid w:val="00C525FC"/>
    <w:rsid w:val="00C54ECE"/>
    <w:rsid w:val="00C56C03"/>
    <w:rsid w:val="00C57A8A"/>
    <w:rsid w:val="00C57FE8"/>
    <w:rsid w:val="00C6549A"/>
    <w:rsid w:val="00C75069"/>
    <w:rsid w:val="00C768BD"/>
    <w:rsid w:val="00C8483C"/>
    <w:rsid w:val="00C915BF"/>
    <w:rsid w:val="00C93F7D"/>
    <w:rsid w:val="00CB3B33"/>
    <w:rsid w:val="00CB3D64"/>
    <w:rsid w:val="00CB513E"/>
    <w:rsid w:val="00CB736B"/>
    <w:rsid w:val="00CC6D19"/>
    <w:rsid w:val="00CD64BC"/>
    <w:rsid w:val="00CD770C"/>
    <w:rsid w:val="00CE0C71"/>
    <w:rsid w:val="00CE690A"/>
    <w:rsid w:val="00CF11B0"/>
    <w:rsid w:val="00D0616F"/>
    <w:rsid w:val="00D22C95"/>
    <w:rsid w:val="00D30822"/>
    <w:rsid w:val="00D3685C"/>
    <w:rsid w:val="00D37E0D"/>
    <w:rsid w:val="00D42FD2"/>
    <w:rsid w:val="00D453A2"/>
    <w:rsid w:val="00D45B80"/>
    <w:rsid w:val="00D47C75"/>
    <w:rsid w:val="00D54143"/>
    <w:rsid w:val="00D60A6D"/>
    <w:rsid w:val="00D64AD4"/>
    <w:rsid w:val="00D67DFC"/>
    <w:rsid w:val="00D95848"/>
    <w:rsid w:val="00DA4A85"/>
    <w:rsid w:val="00DB09C7"/>
    <w:rsid w:val="00DB0A75"/>
    <w:rsid w:val="00DC22C1"/>
    <w:rsid w:val="00DC4B9D"/>
    <w:rsid w:val="00DC700A"/>
    <w:rsid w:val="00DE0EEB"/>
    <w:rsid w:val="00DE2FA6"/>
    <w:rsid w:val="00DF103B"/>
    <w:rsid w:val="00DF2179"/>
    <w:rsid w:val="00DF224B"/>
    <w:rsid w:val="00DF3806"/>
    <w:rsid w:val="00DF718C"/>
    <w:rsid w:val="00E0375C"/>
    <w:rsid w:val="00E03DA9"/>
    <w:rsid w:val="00E047D9"/>
    <w:rsid w:val="00E127BB"/>
    <w:rsid w:val="00E335DA"/>
    <w:rsid w:val="00E363F3"/>
    <w:rsid w:val="00E36B77"/>
    <w:rsid w:val="00E36EA8"/>
    <w:rsid w:val="00E502A7"/>
    <w:rsid w:val="00E511FE"/>
    <w:rsid w:val="00E642BF"/>
    <w:rsid w:val="00E660C4"/>
    <w:rsid w:val="00E717B1"/>
    <w:rsid w:val="00E83F0C"/>
    <w:rsid w:val="00EA019D"/>
    <w:rsid w:val="00EA3DCB"/>
    <w:rsid w:val="00EB1940"/>
    <w:rsid w:val="00EB5190"/>
    <w:rsid w:val="00EB7CD4"/>
    <w:rsid w:val="00ED3906"/>
    <w:rsid w:val="00ED5890"/>
    <w:rsid w:val="00EE042B"/>
    <w:rsid w:val="00EE0C7F"/>
    <w:rsid w:val="00EE42B0"/>
    <w:rsid w:val="00EF17AC"/>
    <w:rsid w:val="00F00838"/>
    <w:rsid w:val="00F228E6"/>
    <w:rsid w:val="00F22A92"/>
    <w:rsid w:val="00F2595B"/>
    <w:rsid w:val="00F36E33"/>
    <w:rsid w:val="00F44B8B"/>
    <w:rsid w:val="00F52220"/>
    <w:rsid w:val="00F53807"/>
    <w:rsid w:val="00F712CE"/>
    <w:rsid w:val="00F80742"/>
    <w:rsid w:val="00F955DA"/>
    <w:rsid w:val="00FA41A2"/>
    <w:rsid w:val="00FA45C0"/>
    <w:rsid w:val="00FC245F"/>
    <w:rsid w:val="00FD2504"/>
    <w:rsid w:val="00FD53E1"/>
    <w:rsid w:val="00FE620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68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D" w:eastAsia="en-US"/>
    </w:rPr>
  </w:style>
  <w:style w:type="character" w:styleId="Hyperlink">
    <w:name w:val="Hyperlink"/>
    <w:basedOn w:val="DefaultParagraphFont"/>
    <w:uiPriority w:val="99"/>
    <w:unhideWhenUsed/>
    <w:rsid w:val="00B41637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78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78BF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4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bit.ly/3kwdAd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FD6E9-50E7-4AC5-B3E8-1C78D6BEA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61</TotalTime>
  <Pages>8</Pages>
  <Words>1643</Words>
  <Characters>9368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Brandon Julio</cp:lastModifiedBy>
  <cp:revision>171</cp:revision>
  <dcterms:created xsi:type="dcterms:W3CDTF">2017-10-20T05:51:00Z</dcterms:created>
  <dcterms:modified xsi:type="dcterms:W3CDTF">2021-12-13T05:50:00Z</dcterms:modified>
</cp:coreProperties>
</file>